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1"/>
        <w:gridCol w:w="1562"/>
        <w:gridCol w:w="1432"/>
        <w:gridCol w:w="1274"/>
        <w:gridCol w:w="1645"/>
        <w:gridCol w:w="1670"/>
        <w:gridCol w:w="1686"/>
      </w:tblGrid>
      <w:tr w:rsidR="00815F94" w14:paraId="6614BE9F" w14:textId="77777777" w:rsidTr="00D272D1">
        <w:tc>
          <w:tcPr>
            <w:tcW w:w="10790" w:type="dxa"/>
            <w:gridSpan w:val="7"/>
          </w:tcPr>
          <w:p w14:paraId="0754CC04" w14:textId="34BAE780" w:rsidR="00815F94" w:rsidRDefault="00B5379A" w:rsidP="00815F94">
            <w:pPr>
              <w:jc w:val="center"/>
              <w:rPr>
                <w:rFonts w:ascii="Arial Black" w:hAnsi="Arial Black"/>
                <w:sz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9" behindDoc="0" locked="0" layoutInCell="1" allowOverlap="1" wp14:anchorId="6D6C7CC0" wp14:editId="0C44A7A6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8575</wp:posOffset>
                  </wp:positionV>
                  <wp:extent cx="1542850" cy="720000"/>
                  <wp:effectExtent l="0" t="0" r="635" b="4445"/>
                  <wp:wrapSquare wrapText="bothSides"/>
                  <wp:docPr id="18" name="Picture 18" descr="March Images, Stock Photos &amp; Vector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March Images, Stock Photos &amp; Vector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85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0293" behindDoc="0" locked="0" layoutInCell="1" allowOverlap="1" wp14:anchorId="1FB04CF6" wp14:editId="582B0080">
                  <wp:simplePos x="0" y="0"/>
                  <wp:positionH relativeFrom="column">
                    <wp:posOffset>5952490</wp:posOffset>
                  </wp:positionH>
                  <wp:positionV relativeFrom="paragraph">
                    <wp:posOffset>0</wp:posOffset>
                  </wp:positionV>
                  <wp:extent cx="827405" cy="827405"/>
                  <wp:effectExtent l="0" t="0" r="0" b="0"/>
                  <wp:wrapSquare wrapText="bothSides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7405" cy="827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15F94" w:rsidRPr="24A51D5D">
              <w:rPr>
                <w:rFonts w:ascii="Arial Black" w:hAnsi="Arial Black"/>
                <w:sz w:val="32"/>
                <w:szCs w:val="32"/>
              </w:rPr>
              <w:t>St. Peter Catholic Elementary School</w:t>
            </w:r>
            <w:r w:rsidR="00644899">
              <w:rPr>
                <w:noProof/>
              </w:rPr>
              <w:t xml:space="preserve"> </w:t>
            </w:r>
          </w:p>
          <w:p w14:paraId="45AF030C" w14:textId="7C6785E9" w:rsidR="00815F94" w:rsidRDefault="00E72D4B" w:rsidP="00815F94">
            <w:pPr>
              <w:jc w:val="center"/>
            </w:pPr>
            <w:r>
              <w:rPr>
                <w:rFonts w:ascii="Arial Black" w:hAnsi="Arial Black"/>
                <w:sz w:val="32"/>
              </w:rPr>
              <w:t>MARCH 2021</w:t>
            </w:r>
            <w:r w:rsidR="000B6FD1">
              <w:rPr>
                <w:rFonts w:ascii="Arial Black" w:hAnsi="Arial Black"/>
                <w:sz w:val="32"/>
              </w:rPr>
              <w:t xml:space="preserve"> CALENDAR</w:t>
            </w:r>
          </w:p>
        </w:tc>
      </w:tr>
      <w:tr w:rsidR="00D21D3B" w14:paraId="6358D7A8" w14:textId="77777777" w:rsidTr="00B4396A">
        <w:tc>
          <w:tcPr>
            <w:tcW w:w="1521" w:type="dxa"/>
            <w:shd w:val="clear" w:color="auto" w:fill="BFBFBF" w:themeFill="background1" w:themeFillShade="BF"/>
          </w:tcPr>
          <w:p w14:paraId="44E1BCBE" w14:textId="4B8BB89E" w:rsidR="00815F94" w:rsidRDefault="00815F94" w:rsidP="00815F94">
            <w:pPr>
              <w:jc w:val="center"/>
            </w:pPr>
            <w:r>
              <w:t>Sunday</w:t>
            </w:r>
          </w:p>
        </w:tc>
        <w:tc>
          <w:tcPr>
            <w:tcW w:w="1587" w:type="dxa"/>
            <w:shd w:val="clear" w:color="auto" w:fill="BFBFBF" w:themeFill="background1" w:themeFillShade="BF"/>
          </w:tcPr>
          <w:p w14:paraId="23129CD7" w14:textId="442566F9" w:rsidR="00815F94" w:rsidRDefault="00815F94" w:rsidP="00815F94">
            <w:pPr>
              <w:jc w:val="center"/>
            </w:pPr>
            <w:r>
              <w:t>Monday</w:t>
            </w:r>
          </w:p>
        </w:tc>
        <w:tc>
          <w:tcPr>
            <w:tcW w:w="1565" w:type="dxa"/>
            <w:shd w:val="clear" w:color="auto" w:fill="BFBFBF" w:themeFill="background1" w:themeFillShade="BF"/>
          </w:tcPr>
          <w:p w14:paraId="1C17B974" w14:textId="12FFDDC7" w:rsidR="00815F94" w:rsidRDefault="00815F94" w:rsidP="00815F94">
            <w:pPr>
              <w:jc w:val="center"/>
            </w:pPr>
            <w:r>
              <w:t>Tuesday</w:t>
            </w:r>
          </w:p>
        </w:tc>
        <w:tc>
          <w:tcPr>
            <w:tcW w:w="1275" w:type="dxa"/>
            <w:shd w:val="clear" w:color="auto" w:fill="BFBFBF" w:themeFill="background1" w:themeFillShade="BF"/>
          </w:tcPr>
          <w:p w14:paraId="55324658" w14:textId="657AB479" w:rsidR="00815F94" w:rsidRDefault="00815F94" w:rsidP="00815F94">
            <w:pPr>
              <w:jc w:val="center"/>
            </w:pPr>
            <w:r>
              <w:t>Wednesday</w:t>
            </w:r>
          </w:p>
        </w:tc>
        <w:tc>
          <w:tcPr>
            <w:tcW w:w="1650" w:type="dxa"/>
            <w:shd w:val="clear" w:color="auto" w:fill="BFBFBF" w:themeFill="background1" w:themeFillShade="BF"/>
          </w:tcPr>
          <w:p w14:paraId="04C18872" w14:textId="0F5026AD" w:rsidR="00815F94" w:rsidRDefault="00815F94" w:rsidP="00815F94">
            <w:pPr>
              <w:jc w:val="center"/>
            </w:pPr>
            <w:r>
              <w:t>Thursday</w:t>
            </w:r>
          </w:p>
        </w:tc>
        <w:tc>
          <w:tcPr>
            <w:tcW w:w="1506" w:type="dxa"/>
            <w:shd w:val="clear" w:color="auto" w:fill="BFBFBF" w:themeFill="background1" w:themeFillShade="BF"/>
          </w:tcPr>
          <w:p w14:paraId="0F9C352A" w14:textId="42990639" w:rsidR="00815F94" w:rsidRDefault="00815F94" w:rsidP="00815F94">
            <w:pPr>
              <w:jc w:val="center"/>
            </w:pPr>
            <w:r>
              <w:t>Friday</w:t>
            </w:r>
          </w:p>
        </w:tc>
        <w:tc>
          <w:tcPr>
            <w:tcW w:w="1686" w:type="dxa"/>
            <w:shd w:val="clear" w:color="auto" w:fill="BFBFBF" w:themeFill="background1" w:themeFillShade="BF"/>
          </w:tcPr>
          <w:p w14:paraId="76B04520" w14:textId="23F8D34F" w:rsidR="00815F94" w:rsidRDefault="00815F94" w:rsidP="00815F94">
            <w:pPr>
              <w:jc w:val="center"/>
            </w:pPr>
            <w:r>
              <w:t>Saturday</w:t>
            </w:r>
          </w:p>
        </w:tc>
      </w:tr>
      <w:tr w:rsidR="007F72A5" w14:paraId="5A09EF8C" w14:textId="77777777" w:rsidTr="001F4E08">
        <w:trPr>
          <w:trHeight w:val="2500"/>
        </w:trPr>
        <w:tc>
          <w:tcPr>
            <w:tcW w:w="1521" w:type="dxa"/>
            <w:shd w:val="clear" w:color="auto" w:fill="FFFFFF" w:themeFill="background1"/>
          </w:tcPr>
          <w:p w14:paraId="2AA39D5F" w14:textId="77777777" w:rsidR="001F4E08" w:rsidRDefault="001F4E08" w:rsidP="00214B9E">
            <w:pPr>
              <w:jc w:val="center"/>
            </w:pPr>
          </w:p>
          <w:p w14:paraId="0ABB900A" w14:textId="77D37600" w:rsidR="00B62976" w:rsidRDefault="001F4E08" w:rsidP="00214B9E">
            <w:pPr>
              <w:jc w:val="center"/>
            </w:pPr>
            <w:r w:rsidRPr="001F4E08">
              <w:rPr>
                <w:b/>
                <w:bCs/>
                <w:color w:val="FF0000"/>
                <w:sz w:val="24"/>
                <w:szCs w:val="24"/>
              </w:rPr>
              <w:t>LUNCHBOX orders due no later than Sunday</w:t>
            </w:r>
            <w:r w:rsidR="00153466">
              <w:rPr>
                <w:b/>
                <w:bCs/>
                <w:color w:val="FF0000"/>
                <w:sz w:val="24"/>
                <w:szCs w:val="24"/>
              </w:rPr>
              <w:t>s</w:t>
            </w:r>
            <w:r w:rsidRPr="001F4E08">
              <w:rPr>
                <w:b/>
                <w:bCs/>
                <w:color w:val="FF0000"/>
                <w:sz w:val="24"/>
                <w:szCs w:val="24"/>
              </w:rPr>
              <w:t xml:space="preserve"> at noon for coming week</w:t>
            </w:r>
            <w:r>
              <w:t>.</w:t>
            </w:r>
          </w:p>
        </w:tc>
        <w:tc>
          <w:tcPr>
            <w:tcW w:w="1587" w:type="dxa"/>
            <w:shd w:val="clear" w:color="auto" w:fill="FFFFFF" w:themeFill="background1"/>
          </w:tcPr>
          <w:p w14:paraId="703EE8AB" w14:textId="30735544" w:rsidR="00D60802" w:rsidRDefault="00316AE2" w:rsidP="006E06ED">
            <w:pPr>
              <w:jc w:val="right"/>
            </w:pPr>
            <w:r>
              <w:t>1</w:t>
            </w:r>
          </w:p>
          <w:p w14:paraId="6D0B9610" w14:textId="763A4879" w:rsidR="00B62976" w:rsidRDefault="00B62976" w:rsidP="006E06ED">
            <w:pPr>
              <w:jc w:val="right"/>
            </w:pPr>
            <w:r>
              <w:t xml:space="preserve">Day </w:t>
            </w:r>
            <w:r w:rsidR="00316AE2">
              <w:t>1</w:t>
            </w:r>
          </w:p>
          <w:p w14:paraId="301611BC" w14:textId="77777777" w:rsidR="001555BD" w:rsidRDefault="001555BD" w:rsidP="006E06ED">
            <w:pPr>
              <w:jc w:val="right"/>
            </w:pPr>
          </w:p>
          <w:p w14:paraId="433980A4" w14:textId="77777777" w:rsidR="006862D7" w:rsidRDefault="006862D7" w:rsidP="006E06ED">
            <w:pPr>
              <w:jc w:val="right"/>
            </w:pPr>
            <w:r>
              <w:t>School</w:t>
            </w:r>
          </w:p>
          <w:p w14:paraId="58917625" w14:textId="4C611398" w:rsidR="006862D7" w:rsidRDefault="006862D7" w:rsidP="006E06ED">
            <w:pPr>
              <w:jc w:val="right"/>
            </w:pPr>
            <w:r>
              <w:t>Closed</w:t>
            </w:r>
          </w:p>
        </w:tc>
        <w:tc>
          <w:tcPr>
            <w:tcW w:w="1565" w:type="dxa"/>
            <w:shd w:val="clear" w:color="auto" w:fill="FFFFFF" w:themeFill="background1"/>
          </w:tcPr>
          <w:p w14:paraId="2D4DB881" w14:textId="2367E5F6" w:rsidR="00D60802" w:rsidRDefault="00316AE2" w:rsidP="006E06ED">
            <w:pPr>
              <w:jc w:val="right"/>
            </w:pPr>
            <w:r>
              <w:t>2</w:t>
            </w:r>
          </w:p>
          <w:p w14:paraId="63F0FCFE" w14:textId="77777777" w:rsidR="001555BD" w:rsidRDefault="001555BD" w:rsidP="006E06ED">
            <w:pPr>
              <w:jc w:val="right"/>
            </w:pPr>
            <w:r>
              <w:t xml:space="preserve">Day </w:t>
            </w:r>
            <w:r w:rsidR="00316AE2">
              <w:t>2</w:t>
            </w:r>
          </w:p>
          <w:p w14:paraId="72F5580A" w14:textId="77777777" w:rsidR="006862D7" w:rsidRDefault="006862D7" w:rsidP="006E06ED">
            <w:pPr>
              <w:jc w:val="right"/>
            </w:pPr>
          </w:p>
          <w:p w14:paraId="5F6E5137" w14:textId="7DEA4DE5" w:rsidR="006862D7" w:rsidRDefault="006862D7" w:rsidP="006E06ED">
            <w:pPr>
              <w:jc w:val="right"/>
            </w:pPr>
            <w:r>
              <w:t>School Closed</w:t>
            </w:r>
          </w:p>
        </w:tc>
        <w:tc>
          <w:tcPr>
            <w:tcW w:w="1275" w:type="dxa"/>
            <w:shd w:val="clear" w:color="auto" w:fill="FFFFFF" w:themeFill="background1"/>
          </w:tcPr>
          <w:p w14:paraId="49D76F62" w14:textId="011DFCCE" w:rsidR="00D60802" w:rsidRDefault="00316AE2" w:rsidP="006E06ED">
            <w:pPr>
              <w:jc w:val="right"/>
            </w:pPr>
            <w:r>
              <w:t>3</w:t>
            </w:r>
          </w:p>
          <w:p w14:paraId="31A13D90" w14:textId="7971D1C2" w:rsidR="001555BD" w:rsidRDefault="001555BD" w:rsidP="006E06ED">
            <w:pPr>
              <w:jc w:val="right"/>
            </w:pPr>
            <w:r>
              <w:t xml:space="preserve">Day </w:t>
            </w:r>
            <w:r w:rsidR="00316AE2">
              <w:t>3</w:t>
            </w:r>
          </w:p>
          <w:p w14:paraId="4069807A" w14:textId="77777777" w:rsidR="009732BB" w:rsidRDefault="009732BB" w:rsidP="00765499">
            <w:pPr>
              <w:jc w:val="center"/>
            </w:pPr>
          </w:p>
          <w:p w14:paraId="1E7877B9" w14:textId="698FD2A8" w:rsidR="006862D7" w:rsidRPr="00754A46" w:rsidRDefault="006862D7" w:rsidP="006862D7">
            <w:pPr>
              <w:jc w:val="right"/>
            </w:pPr>
            <w:r>
              <w:t>School Closed</w:t>
            </w:r>
          </w:p>
        </w:tc>
        <w:tc>
          <w:tcPr>
            <w:tcW w:w="1650" w:type="dxa"/>
          </w:tcPr>
          <w:p w14:paraId="453F77C6" w14:textId="07BD13DC" w:rsidR="00D60802" w:rsidRDefault="00316AE2" w:rsidP="006E06ED">
            <w:pPr>
              <w:jc w:val="right"/>
            </w:pPr>
            <w:r>
              <w:t>4</w:t>
            </w:r>
          </w:p>
          <w:p w14:paraId="5C597B5A" w14:textId="77777777" w:rsidR="00D60802" w:rsidRDefault="00D60802" w:rsidP="006E06ED">
            <w:pPr>
              <w:jc w:val="right"/>
            </w:pPr>
            <w:r>
              <w:t xml:space="preserve">Day </w:t>
            </w:r>
            <w:r w:rsidR="00316AE2">
              <w:t>4</w:t>
            </w:r>
          </w:p>
          <w:p w14:paraId="36F10321" w14:textId="77777777" w:rsidR="006862D7" w:rsidRDefault="006862D7" w:rsidP="006E06ED">
            <w:pPr>
              <w:jc w:val="right"/>
            </w:pPr>
          </w:p>
          <w:p w14:paraId="30958B04" w14:textId="77777777" w:rsidR="006862D7" w:rsidRDefault="006862D7" w:rsidP="006E06ED">
            <w:pPr>
              <w:jc w:val="right"/>
            </w:pPr>
            <w:r>
              <w:t>School</w:t>
            </w:r>
          </w:p>
          <w:p w14:paraId="0E95BB78" w14:textId="13A6D411" w:rsidR="006862D7" w:rsidRDefault="006862D7" w:rsidP="006E06ED">
            <w:pPr>
              <w:jc w:val="right"/>
            </w:pPr>
            <w:r>
              <w:t>Closed</w:t>
            </w:r>
          </w:p>
        </w:tc>
        <w:tc>
          <w:tcPr>
            <w:tcW w:w="1506" w:type="dxa"/>
          </w:tcPr>
          <w:p w14:paraId="110B4C14" w14:textId="361C1CF0" w:rsidR="00D60802" w:rsidRDefault="00316AE2" w:rsidP="006E06ED">
            <w:pPr>
              <w:jc w:val="right"/>
            </w:pPr>
            <w:r>
              <w:t>5</w:t>
            </w:r>
          </w:p>
          <w:p w14:paraId="29EDFF8F" w14:textId="5BD2C41C" w:rsidR="00D60802" w:rsidRDefault="00D60802" w:rsidP="006E06ED">
            <w:pPr>
              <w:jc w:val="right"/>
            </w:pPr>
            <w:r>
              <w:t xml:space="preserve">Day </w:t>
            </w:r>
            <w:r w:rsidR="00316AE2">
              <w:t>5</w:t>
            </w:r>
          </w:p>
          <w:p w14:paraId="6B4C7CCC" w14:textId="77777777" w:rsidR="00A60239" w:rsidRDefault="00A60239" w:rsidP="00AB39FC">
            <w:pPr>
              <w:jc w:val="center"/>
            </w:pPr>
          </w:p>
          <w:p w14:paraId="2145941B" w14:textId="04715FD7" w:rsidR="00E00B7F" w:rsidRPr="006862D7" w:rsidRDefault="00E00B7F" w:rsidP="00E00B7F">
            <w:pPr>
              <w:jc w:val="right"/>
            </w:pPr>
            <w:r>
              <w:t>School Closed</w:t>
            </w:r>
          </w:p>
        </w:tc>
        <w:tc>
          <w:tcPr>
            <w:tcW w:w="1686" w:type="dxa"/>
            <w:shd w:val="clear" w:color="auto" w:fill="F2F2F2" w:themeFill="background1" w:themeFillShade="F2"/>
          </w:tcPr>
          <w:p w14:paraId="2C19C797" w14:textId="68181A84" w:rsidR="00D60802" w:rsidRDefault="00737327" w:rsidP="003F70F8">
            <w:pPr>
              <w:jc w:val="right"/>
            </w:pPr>
            <w:r>
              <w:t>6</w:t>
            </w:r>
          </w:p>
          <w:p w14:paraId="4AB3C28B" w14:textId="77777777" w:rsidR="00214B9E" w:rsidRDefault="00214B9E" w:rsidP="00D21C27">
            <w:pPr>
              <w:jc w:val="center"/>
              <w:rPr>
                <w:sz w:val="18"/>
                <w:szCs w:val="18"/>
              </w:rPr>
            </w:pPr>
          </w:p>
          <w:p w14:paraId="740AB91B" w14:textId="28E3EACF" w:rsidR="00D60802" w:rsidRDefault="00D60802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054F9B6A" w14:textId="2643CF26" w:rsidR="00D60802" w:rsidRDefault="00D60802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7F72A5" w14:paraId="73F9A47C" w14:textId="77777777" w:rsidTr="0079459D">
        <w:trPr>
          <w:trHeight w:val="2155"/>
        </w:trPr>
        <w:tc>
          <w:tcPr>
            <w:tcW w:w="1521" w:type="dxa"/>
            <w:shd w:val="clear" w:color="auto" w:fill="F2F2F2" w:themeFill="background1" w:themeFillShade="F2"/>
          </w:tcPr>
          <w:p w14:paraId="6FDBD0BF" w14:textId="3ED598A9" w:rsidR="00815F94" w:rsidRDefault="00737327" w:rsidP="003F70F8">
            <w:pPr>
              <w:jc w:val="right"/>
            </w:pPr>
            <w:r>
              <w:t>7</w:t>
            </w:r>
          </w:p>
          <w:p w14:paraId="3C672549" w14:textId="77777777" w:rsidR="00AC527A" w:rsidRDefault="00AC527A" w:rsidP="003F70F8">
            <w:pPr>
              <w:jc w:val="right"/>
            </w:pPr>
          </w:p>
          <w:p w14:paraId="259B518A" w14:textId="77777777" w:rsidR="00AC527A" w:rsidRDefault="00AC527A" w:rsidP="003F70F8">
            <w:pPr>
              <w:jc w:val="right"/>
            </w:pPr>
          </w:p>
          <w:p w14:paraId="15701DAB" w14:textId="67E29375" w:rsidR="00AC527A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4A37B6FC" w14:textId="3C2D77DC" w:rsidR="00B37CD1" w:rsidRPr="00B37CD1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587" w:type="dxa"/>
          </w:tcPr>
          <w:p w14:paraId="5F540299" w14:textId="1110062A" w:rsidR="00815F94" w:rsidRDefault="00737327" w:rsidP="00EB7FD5">
            <w:pPr>
              <w:jc w:val="right"/>
            </w:pPr>
            <w:r>
              <w:t>8</w:t>
            </w:r>
          </w:p>
          <w:p w14:paraId="05E998AE" w14:textId="75224CD9" w:rsidR="00325E70" w:rsidRDefault="00325E70" w:rsidP="00EB7FD5">
            <w:pPr>
              <w:jc w:val="right"/>
            </w:pPr>
            <w:r>
              <w:t xml:space="preserve">Day </w:t>
            </w:r>
            <w:r w:rsidR="00737327">
              <w:t>1</w:t>
            </w:r>
          </w:p>
          <w:p w14:paraId="25F69B92" w14:textId="77777777" w:rsidR="00C4388B" w:rsidRDefault="00C4388B" w:rsidP="00A91D87">
            <w:pPr>
              <w:rPr>
                <w:rFonts w:ascii="Comic Sans MS" w:hAnsi="Comic Sans MS"/>
                <w:sz w:val="16"/>
                <w:szCs w:val="16"/>
              </w:rPr>
            </w:pPr>
          </w:p>
          <w:p w14:paraId="4061178C" w14:textId="77777777" w:rsidR="00C24756" w:rsidRPr="00E00B7F" w:rsidRDefault="00E00B7F" w:rsidP="00E00B7F">
            <w:pPr>
              <w:jc w:val="right"/>
              <w:rPr>
                <w:rFonts w:cstheme="minorHAnsi"/>
              </w:rPr>
            </w:pPr>
            <w:r w:rsidRPr="00E00B7F">
              <w:rPr>
                <w:rFonts w:cstheme="minorHAnsi"/>
              </w:rPr>
              <w:t>School</w:t>
            </w:r>
          </w:p>
          <w:p w14:paraId="5673B551" w14:textId="326C3719" w:rsidR="00E00B7F" w:rsidRPr="00C4388B" w:rsidRDefault="00E00B7F" w:rsidP="00E00B7F">
            <w:pPr>
              <w:jc w:val="right"/>
              <w:rPr>
                <w:rFonts w:ascii="Comic Sans MS" w:hAnsi="Comic Sans MS"/>
              </w:rPr>
            </w:pPr>
            <w:r w:rsidRPr="00E00B7F">
              <w:rPr>
                <w:rFonts w:cstheme="minorHAnsi"/>
              </w:rPr>
              <w:t>Closed</w:t>
            </w:r>
          </w:p>
        </w:tc>
        <w:tc>
          <w:tcPr>
            <w:tcW w:w="1565" w:type="dxa"/>
          </w:tcPr>
          <w:p w14:paraId="602C17BE" w14:textId="387C3DBE" w:rsidR="00815F94" w:rsidRDefault="00737327" w:rsidP="00EB7FD5">
            <w:pPr>
              <w:jc w:val="right"/>
            </w:pPr>
            <w:r>
              <w:t>9</w:t>
            </w:r>
          </w:p>
          <w:p w14:paraId="29349AAD" w14:textId="77777777" w:rsidR="00325E70" w:rsidRDefault="00325E70" w:rsidP="00EB7FD5">
            <w:pPr>
              <w:jc w:val="right"/>
            </w:pPr>
            <w:r>
              <w:t xml:space="preserve">Day </w:t>
            </w:r>
            <w:r w:rsidR="00737327">
              <w:t>2</w:t>
            </w:r>
          </w:p>
          <w:p w14:paraId="4DABE01D" w14:textId="77777777" w:rsidR="00E00B7F" w:rsidRDefault="00E00B7F" w:rsidP="00EB7FD5">
            <w:pPr>
              <w:jc w:val="right"/>
            </w:pPr>
          </w:p>
          <w:p w14:paraId="70F18FBC" w14:textId="77777777" w:rsidR="00E00B7F" w:rsidRDefault="00E00B7F" w:rsidP="00EB7FD5">
            <w:pPr>
              <w:jc w:val="right"/>
            </w:pPr>
            <w:r>
              <w:t>School</w:t>
            </w:r>
          </w:p>
          <w:p w14:paraId="2FFFC11D" w14:textId="6B835AA7" w:rsidR="00E00B7F" w:rsidRDefault="00E00B7F" w:rsidP="00EB7FD5">
            <w:pPr>
              <w:jc w:val="right"/>
            </w:pPr>
            <w:r>
              <w:t>Closed</w:t>
            </w:r>
          </w:p>
        </w:tc>
        <w:tc>
          <w:tcPr>
            <w:tcW w:w="1275" w:type="dxa"/>
          </w:tcPr>
          <w:p w14:paraId="26344E0B" w14:textId="4E44E054" w:rsidR="00815F94" w:rsidRDefault="00A247AD" w:rsidP="00EB7FD5">
            <w:pPr>
              <w:jc w:val="right"/>
            </w:pPr>
            <w:r>
              <w:t>1</w:t>
            </w:r>
            <w:r w:rsidR="003175C1">
              <w:t>0</w:t>
            </w:r>
          </w:p>
          <w:p w14:paraId="269E5410" w14:textId="2939B1FB" w:rsidR="00325E70" w:rsidRDefault="00325E70" w:rsidP="00EB7FD5">
            <w:pPr>
              <w:jc w:val="right"/>
            </w:pPr>
            <w:r>
              <w:t>Day</w:t>
            </w:r>
            <w:r w:rsidR="00724698">
              <w:t xml:space="preserve"> </w:t>
            </w:r>
            <w:r w:rsidR="00737327">
              <w:t>3</w:t>
            </w:r>
          </w:p>
          <w:p w14:paraId="22DB7463" w14:textId="77777777" w:rsidR="00AD41A8" w:rsidRDefault="00AD41A8" w:rsidP="00EB7FD5">
            <w:pPr>
              <w:jc w:val="right"/>
            </w:pPr>
          </w:p>
          <w:p w14:paraId="256DA0A9" w14:textId="580CBFA6" w:rsidR="00E00B7F" w:rsidRDefault="00E00B7F" w:rsidP="00EB7FD5">
            <w:pPr>
              <w:jc w:val="right"/>
            </w:pPr>
            <w:r>
              <w:t xml:space="preserve">School </w:t>
            </w:r>
          </w:p>
          <w:p w14:paraId="7C211A4B" w14:textId="0DE16AFE" w:rsidR="00AD41A8" w:rsidRDefault="00AD41A8" w:rsidP="00EB7FD5">
            <w:pPr>
              <w:jc w:val="right"/>
            </w:pPr>
            <w:r>
              <w:t>Closed</w:t>
            </w:r>
          </w:p>
          <w:p w14:paraId="5236BDD9" w14:textId="191E1F80" w:rsidR="00233965" w:rsidRDefault="00233965" w:rsidP="00EB7FD5">
            <w:pPr>
              <w:jc w:val="right"/>
            </w:pPr>
          </w:p>
          <w:p w14:paraId="01A04377" w14:textId="6609C1B6" w:rsidR="00B72F99" w:rsidRDefault="00B72F99" w:rsidP="00765499">
            <w:pPr>
              <w:jc w:val="center"/>
            </w:pPr>
          </w:p>
        </w:tc>
        <w:tc>
          <w:tcPr>
            <w:tcW w:w="1650" w:type="dxa"/>
          </w:tcPr>
          <w:p w14:paraId="282BC3F0" w14:textId="2738470F" w:rsidR="00815F94" w:rsidRDefault="00A247AD" w:rsidP="00EB7FD5">
            <w:pPr>
              <w:jc w:val="right"/>
            </w:pPr>
            <w:r>
              <w:t>1</w:t>
            </w:r>
            <w:r w:rsidR="003175C1">
              <w:t>1</w:t>
            </w:r>
          </w:p>
          <w:p w14:paraId="2AC2E06D" w14:textId="1B620070" w:rsidR="00724698" w:rsidRDefault="00724698" w:rsidP="00EB7FD5">
            <w:pPr>
              <w:jc w:val="right"/>
            </w:pPr>
            <w:r>
              <w:t xml:space="preserve">Day </w:t>
            </w:r>
            <w:r w:rsidR="004F6B6B">
              <w:t>4</w:t>
            </w:r>
          </w:p>
          <w:p w14:paraId="2D852163" w14:textId="09F219CE" w:rsidR="00D01965" w:rsidRDefault="00D01965" w:rsidP="00EB7FD5">
            <w:pPr>
              <w:jc w:val="right"/>
            </w:pPr>
          </w:p>
          <w:p w14:paraId="27D4B9BF" w14:textId="0EBCBC7A" w:rsidR="00765499" w:rsidRPr="004D243A" w:rsidRDefault="00765499" w:rsidP="00765499">
            <w:pPr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4D243A">
              <w:rPr>
                <w:b/>
                <w:bCs/>
                <w:color w:val="FF0000"/>
                <w:sz w:val="24"/>
                <w:szCs w:val="24"/>
              </w:rPr>
              <w:t>Return to School</w:t>
            </w:r>
          </w:p>
          <w:p w14:paraId="237D7AD3" w14:textId="77777777" w:rsidR="00D7622B" w:rsidRDefault="00D7622B" w:rsidP="00D7622B">
            <w:pPr>
              <w:jc w:val="right"/>
              <w:rPr>
                <w:i/>
                <w:iCs/>
                <w:sz w:val="20"/>
                <w:szCs w:val="20"/>
              </w:rPr>
            </w:pPr>
          </w:p>
          <w:p w14:paraId="7C48DC1B" w14:textId="1A399406" w:rsidR="00A86B02" w:rsidRDefault="00A86B02" w:rsidP="00EB7FD5">
            <w:pPr>
              <w:jc w:val="right"/>
            </w:pPr>
          </w:p>
        </w:tc>
        <w:tc>
          <w:tcPr>
            <w:tcW w:w="1506" w:type="dxa"/>
            <w:shd w:val="clear" w:color="auto" w:fill="FFFFFF" w:themeFill="background1"/>
          </w:tcPr>
          <w:p w14:paraId="23195F8B" w14:textId="11C6EFDE" w:rsidR="00815F94" w:rsidRDefault="003175C1" w:rsidP="00EB7FD5">
            <w:pPr>
              <w:jc w:val="right"/>
            </w:pPr>
            <w:r>
              <w:t>12</w:t>
            </w:r>
          </w:p>
          <w:p w14:paraId="2EC72D12" w14:textId="5FE9F248" w:rsidR="004F6B6B" w:rsidRDefault="004F6B6B" w:rsidP="004F6B6B">
            <w:pPr>
              <w:jc w:val="right"/>
            </w:pPr>
            <w:r>
              <w:t xml:space="preserve">Day </w:t>
            </w:r>
            <w:r w:rsidR="00B4396A">
              <w:t>5</w:t>
            </w:r>
          </w:p>
          <w:p w14:paraId="3A59A5C0" w14:textId="77777777" w:rsidR="003175C1" w:rsidRDefault="003175C1" w:rsidP="003175C1">
            <w:pPr>
              <w:jc w:val="center"/>
              <w:rPr>
                <w:b/>
                <w:bCs/>
              </w:rPr>
            </w:pPr>
          </w:p>
          <w:p w14:paraId="41E75C4B" w14:textId="1A012E4B" w:rsidR="003175C1" w:rsidRPr="00A27BFA" w:rsidRDefault="003175C1" w:rsidP="003175C1">
            <w:pPr>
              <w:jc w:val="center"/>
              <w:rPr>
                <w:b/>
                <w:bCs/>
              </w:rPr>
            </w:pPr>
            <w:r w:rsidRPr="00A27BFA">
              <w:rPr>
                <w:b/>
                <w:bCs/>
              </w:rPr>
              <w:t>Sub Day</w:t>
            </w:r>
          </w:p>
          <w:p w14:paraId="1230FAA3" w14:textId="103B21D9" w:rsidR="001517BB" w:rsidRPr="00390EA5" w:rsidRDefault="001517BB" w:rsidP="003175C1">
            <w:pPr>
              <w:jc w:val="right"/>
              <w:rPr>
                <w:i/>
                <w:iCs/>
              </w:rPr>
            </w:pPr>
          </w:p>
        </w:tc>
        <w:tc>
          <w:tcPr>
            <w:tcW w:w="1686" w:type="dxa"/>
            <w:shd w:val="clear" w:color="auto" w:fill="F2F2F2" w:themeFill="background1" w:themeFillShade="F2"/>
          </w:tcPr>
          <w:p w14:paraId="56018306" w14:textId="3DC2A88D" w:rsidR="00815F94" w:rsidRDefault="00A247AD" w:rsidP="00EB7FD5">
            <w:pPr>
              <w:jc w:val="right"/>
            </w:pPr>
            <w:r>
              <w:t>1</w:t>
            </w:r>
            <w:r w:rsidR="003175C1">
              <w:t>3</w:t>
            </w:r>
          </w:p>
          <w:p w14:paraId="5DA3B345" w14:textId="77777777" w:rsidR="00D21C27" w:rsidRDefault="00D21C27" w:rsidP="00EB7FD5">
            <w:pPr>
              <w:jc w:val="right"/>
            </w:pPr>
          </w:p>
          <w:p w14:paraId="6C21397A" w14:textId="7777777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7C0C03C5" w14:textId="51A6EE3D" w:rsidR="00D21C27" w:rsidRDefault="00D21C27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B4396A" w14:paraId="345E237F" w14:textId="77777777" w:rsidTr="0079459D">
        <w:trPr>
          <w:trHeight w:val="2256"/>
        </w:trPr>
        <w:tc>
          <w:tcPr>
            <w:tcW w:w="1521" w:type="dxa"/>
            <w:shd w:val="clear" w:color="auto" w:fill="F2F2F2" w:themeFill="background1" w:themeFillShade="F2"/>
          </w:tcPr>
          <w:p w14:paraId="693415BB" w14:textId="6C4AABCE" w:rsidR="00B4396A" w:rsidRDefault="00B4396A" w:rsidP="002D0D0A">
            <w:pPr>
              <w:jc w:val="right"/>
            </w:pPr>
            <w:r>
              <w:t>14</w:t>
            </w:r>
          </w:p>
          <w:p w14:paraId="380F9D4B" w14:textId="77777777" w:rsidR="00B4396A" w:rsidRDefault="00B4396A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2F4D2141" w14:textId="77777777" w:rsidR="00B4396A" w:rsidRDefault="00B4396A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and 11 am</w:t>
            </w:r>
          </w:p>
          <w:p w14:paraId="651027F9" w14:textId="77777777" w:rsidR="00D27AD1" w:rsidRDefault="00D27AD1" w:rsidP="00B37CD1">
            <w:pPr>
              <w:jc w:val="center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March Madness Basketball Begins</w:t>
            </w:r>
          </w:p>
          <w:p w14:paraId="4B281611" w14:textId="37DA55D2" w:rsidR="00E1535A" w:rsidRPr="00D27AD1" w:rsidRDefault="00E1535A" w:rsidP="00B37CD1">
            <w:pPr>
              <w:jc w:val="center"/>
              <w:rPr>
                <w:i/>
                <w:iCs/>
              </w:rPr>
            </w:pPr>
            <w:r>
              <w:rPr>
                <w:noProof/>
              </w:rPr>
              <w:drawing>
                <wp:inline distT="0" distB="0" distL="0" distR="0" wp14:anchorId="4E1B3560" wp14:editId="04DB86C9">
                  <wp:extent cx="496295" cy="468000"/>
                  <wp:effectExtent l="0" t="0" r="0" b="8255"/>
                  <wp:docPr id="5" name="Picture 5" descr="Résultat de recherche d'images pour &quot;royalty free basketball images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ésultat de recherche d'images pour &quot;royalty free basketball images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6295" cy="4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87" w:type="dxa"/>
          </w:tcPr>
          <w:p w14:paraId="1954E4E4" w14:textId="77777777" w:rsidR="00B4396A" w:rsidRDefault="00B4396A" w:rsidP="002D0D0A">
            <w:pPr>
              <w:jc w:val="right"/>
            </w:pPr>
            <w:r>
              <w:t>15</w:t>
            </w:r>
          </w:p>
          <w:p w14:paraId="56BF4495" w14:textId="77777777" w:rsidR="00B4396A" w:rsidRDefault="00B4396A" w:rsidP="002D0D0A">
            <w:pPr>
              <w:jc w:val="right"/>
            </w:pPr>
          </w:p>
        </w:tc>
        <w:tc>
          <w:tcPr>
            <w:tcW w:w="1565" w:type="dxa"/>
          </w:tcPr>
          <w:p w14:paraId="6A7C9201" w14:textId="77777777" w:rsidR="00B4396A" w:rsidRDefault="00B4396A" w:rsidP="002D0D0A">
            <w:pPr>
              <w:jc w:val="right"/>
            </w:pPr>
            <w:r>
              <w:t>16</w:t>
            </w:r>
          </w:p>
          <w:p w14:paraId="0F248D5B" w14:textId="77777777" w:rsidR="00B4396A" w:rsidRDefault="00B4396A" w:rsidP="002D0D0A">
            <w:pPr>
              <w:jc w:val="right"/>
            </w:pPr>
            <w:r>
              <w:t xml:space="preserve"> </w:t>
            </w:r>
          </w:p>
        </w:tc>
        <w:tc>
          <w:tcPr>
            <w:tcW w:w="1275" w:type="dxa"/>
          </w:tcPr>
          <w:p w14:paraId="30F1CAC5" w14:textId="00992B73" w:rsidR="00B4396A" w:rsidRDefault="00B4396A" w:rsidP="002D0D0A">
            <w:pPr>
              <w:jc w:val="right"/>
            </w:pPr>
            <w:r>
              <w:t>17</w:t>
            </w:r>
          </w:p>
          <w:p w14:paraId="21959965" w14:textId="77777777" w:rsidR="00B4396A" w:rsidRDefault="00B4396A" w:rsidP="00DF141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D569B6C" wp14:editId="6E953D06">
                  <wp:extent cx="648000" cy="648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C96279" w14:textId="10402782" w:rsidR="002768D5" w:rsidRDefault="002768D5" w:rsidP="00DF1410">
            <w:pPr>
              <w:jc w:val="center"/>
              <w:rPr>
                <w:b/>
                <w:bCs/>
              </w:rPr>
            </w:pPr>
            <w:r w:rsidRPr="002768D5">
              <w:rPr>
                <w:b/>
                <w:bCs/>
              </w:rPr>
              <w:t>Pizza Day</w:t>
            </w:r>
          </w:p>
          <w:p w14:paraId="08385CB4" w14:textId="77777777" w:rsidR="001E0525" w:rsidRDefault="001E0525" w:rsidP="00DF1410">
            <w:pPr>
              <w:jc w:val="center"/>
              <w:rPr>
                <w:b/>
                <w:bCs/>
              </w:rPr>
            </w:pPr>
          </w:p>
          <w:p w14:paraId="7C236C56" w14:textId="4BF850CA" w:rsidR="001E0525" w:rsidRPr="001E0525" w:rsidRDefault="001E0525" w:rsidP="00DF1410">
            <w:pPr>
              <w:jc w:val="center"/>
              <w:rPr>
                <w:i/>
                <w:iCs/>
              </w:rPr>
            </w:pPr>
            <w:r w:rsidRPr="001E0525">
              <w:rPr>
                <w:i/>
                <w:iCs/>
                <w:color w:val="00B050"/>
              </w:rPr>
              <w:t>Wear Green Day</w:t>
            </w:r>
          </w:p>
        </w:tc>
        <w:tc>
          <w:tcPr>
            <w:tcW w:w="1650" w:type="dxa"/>
          </w:tcPr>
          <w:p w14:paraId="7C5E3E3D" w14:textId="3F03BC46" w:rsidR="00B4396A" w:rsidRDefault="00B4396A" w:rsidP="002D0D0A">
            <w:pPr>
              <w:jc w:val="right"/>
            </w:pPr>
            <w:r>
              <w:t>18</w:t>
            </w:r>
          </w:p>
          <w:p w14:paraId="1FCAA403" w14:textId="3C02C5CE" w:rsidR="009452CD" w:rsidRDefault="009452CD" w:rsidP="009452CD">
            <w:pPr>
              <w:jc w:val="center"/>
            </w:pPr>
            <w:r>
              <w:t>Picture Day</w:t>
            </w:r>
          </w:p>
          <w:p w14:paraId="516B4AF3" w14:textId="141FAF2E" w:rsidR="009452CD" w:rsidRPr="007C785D" w:rsidRDefault="007C785D" w:rsidP="009452CD">
            <w:pPr>
              <w:jc w:val="center"/>
              <w:rPr>
                <w:sz w:val="20"/>
                <w:szCs w:val="20"/>
              </w:rPr>
            </w:pPr>
            <w:r w:rsidRPr="007C785D">
              <w:rPr>
                <w:sz w:val="20"/>
                <w:szCs w:val="20"/>
              </w:rPr>
              <w:t xml:space="preserve">All </w:t>
            </w:r>
            <w:r w:rsidR="0089262C" w:rsidRPr="007C785D">
              <w:rPr>
                <w:sz w:val="20"/>
                <w:szCs w:val="20"/>
              </w:rPr>
              <w:t>Students</w:t>
            </w:r>
            <w:r w:rsidR="001F712A">
              <w:rPr>
                <w:sz w:val="20"/>
                <w:szCs w:val="20"/>
              </w:rPr>
              <w:t xml:space="preserve"> &amp;</w:t>
            </w:r>
          </w:p>
          <w:p w14:paraId="66CB3C42" w14:textId="2457D5DF" w:rsidR="007C785D" w:rsidRPr="007C785D" w:rsidRDefault="007C785D" w:rsidP="009452CD">
            <w:pPr>
              <w:jc w:val="center"/>
              <w:rPr>
                <w:sz w:val="20"/>
                <w:szCs w:val="20"/>
              </w:rPr>
            </w:pPr>
            <w:r w:rsidRPr="007C785D">
              <w:rPr>
                <w:sz w:val="20"/>
                <w:szCs w:val="20"/>
              </w:rPr>
              <w:t>Grad photos for gr 8 students</w:t>
            </w:r>
          </w:p>
          <w:p w14:paraId="272B3EE3" w14:textId="40B26C9E" w:rsidR="00B4396A" w:rsidRDefault="009452CD" w:rsidP="002D0D0A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17FDBDFF" wp14:editId="7C6E95E2">
                  <wp:extent cx="726739" cy="792000"/>
                  <wp:effectExtent l="0" t="0" r="0" b="8255"/>
                  <wp:docPr id="1" name="Picture 1" descr="Image result for school picture day clip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 result for school picture day clip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6739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6" w:type="dxa"/>
          </w:tcPr>
          <w:p w14:paraId="689784E0" w14:textId="2E3EDDDC" w:rsidR="00B4396A" w:rsidRDefault="00B4396A" w:rsidP="002D0D0A">
            <w:pPr>
              <w:jc w:val="right"/>
            </w:pPr>
            <w:r>
              <w:t>19</w:t>
            </w:r>
          </w:p>
          <w:p w14:paraId="01AA0573" w14:textId="77777777" w:rsidR="00B4396A" w:rsidRDefault="00B4396A" w:rsidP="00C5599F">
            <w:pPr>
              <w:jc w:val="center"/>
            </w:pPr>
          </w:p>
          <w:p w14:paraId="59B31493" w14:textId="56F54542" w:rsidR="001442B4" w:rsidRPr="001442B4" w:rsidRDefault="001442B4" w:rsidP="00C5599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ita Day</w:t>
            </w:r>
          </w:p>
        </w:tc>
        <w:tc>
          <w:tcPr>
            <w:tcW w:w="1686" w:type="dxa"/>
            <w:shd w:val="clear" w:color="auto" w:fill="F2F2F2" w:themeFill="background1" w:themeFillShade="F2"/>
          </w:tcPr>
          <w:p w14:paraId="388AE406" w14:textId="1D5C7AF3" w:rsidR="00B4396A" w:rsidRDefault="00B4396A" w:rsidP="002D0D0A">
            <w:pPr>
              <w:jc w:val="right"/>
            </w:pPr>
            <w:r>
              <w:t>20</w:t>
            </w:r>
          </w:p>
          <w:p w14:paraId="0599CDBC" w14:textId="77777777" w:rsidR="00B4396A" w:rsidRDefault="00B4396A" w:rsidP="002D0D0A">
            <w:pPr>
              <w:jc w:val="right"/>
            </w:pPr>
          </w:p>
          <w:p w14:paraId="7876473C" w14:textId="77777777" w:rsidR="00B4396A" w:rsidRDefault="00B4396A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2E6195D6" w14:textId="77777777" w:rsidR="00B4396A" w:rsidRDefault="00B4396A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pm</w:t>
            </w:r>
          </w:p>
          <w:p w14:paraId="46292ADC" w14:textId="70BE06E2" w:rsidR="00B4396A" w:rsidRDefault="00B4396A" w:rsidP="00D21C2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51B0BA1" wp14:editId="00E4F257">
                  <wp:extent cx="904460" cy="324000"/>
                  <wp:effectExtent l="0" t="0" r="0" b="0"/>
                  <wp:docPr id="20" name="Picture 20" descr="March Weather photos, royalty-free images, graphics, vectors &amp; videos |  Adobe 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March Weather photos, royalty-free images, graphics, vectors &amp; videos |  Adobe 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460" cy="3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72A5" w14:paraId="466F3A8C" w14:textId="77777777" w:rsidTr="00B4396A">
        <w:trPr>
          <w:trHeight w:val="2608"/>
        </w:trPr>
        <w:tc>
          <w:tcPr>
            <w:tcW w:w="1521" w:type="dxa"/>
            <w:shd w:val="clear" w:color="auto" w:fill="F2F2F2" w:themeFill="background1" w:themeFillShade="F2"/>
          </w:tcPr>
          <w:p w14:paraId="50011108" w14:textId="20BAC840" w:rsidR="00815F94" w:rsidRDefault="00E93A3C" w:rsidP="002D0D0A">
            <w:pPr>
              <w:jc w:val="right"/>
            </w:pPr>
            <w:r>
              <w:t>2</w:t>
            </w:r>
            <w:r w:rsidR="004F6B6B">
              <w:t>1</w:t>
            </w:r>
          </w:p>
          <w:p w14:paraId="4E834527" w14:textId="77777777" w:rsidR="00B37CD1" w:rsidRDefault="00B37CD1" w:rsidP="002D0D0A">
            <w:pPr>
              <w:jc w:val="right"/>
            </w:pPr>
          </w:p>
          <w:p w14:paraId="1D00CC13" w14:textId="77777777" w:rsidR="00B37CD1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1A84965B" w14:textId="42A1C5C0" w:rsidR="00B37CD1" w:rsidRDefault="00B37CD1" w:rsidP="00B37CD1">
            <w:pPr>
              <w:jc w:val="center"/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587" w:type="dxa"/>
          </w:tcPr>
          <w:p w14:paraId="788A7C91" w14:textId="16B6DFC1" w:rsidR="00815F94" w:rsidRDefault="00E93A3C" w:rsidP="002D0D0A">
            <w:pPr>
              <w:jc w:val="right"/>
            </w:pPr>
            <w:r>
              <w:t>2</w:t>
            </w:r>
            <w:r w:rsidR="004F6B6B">
              <w:t>2</w:t>
            </w:r>
          </w:p>
          <w:p w14:paraId="68616588" w14:textId="6C6EFBBF" w:rsidR="006F7AEA" w:rsidRDefault="006F7AEA" w:rsidP="002D0D0A">
            <w:pPr>
              <w:jc w:val="right"/>
            </w:pPr>
            <w:r>
              <w:t xml:space="preserve">Day </w:t>
            </w:r>
            <w:r w:rsidR="004F6B6B">
              <w:t>1</w:t>
            </w:r>
          </w:p>
          <w:p w14:paraId="2304676B" w14:textId="77777777" w:rsidR="0039445F" w:rsidRDefault="0039445F" w:rsidP="00E93A3C">
            <w:pPr>
              <w:jc w:val="right"/>
              <w:rPr>
                <w:i/>
                <w:iCs/>
                <w:sz w:val="20"/>
                <w:szCs w:val="20"/>
              </w:rPr>
            </w:pPr>
          </w:p>
          <w:p w14:paraId="6B88E504" w14:textId="06A98146" w:rsidR="00E93A3C" w:rsidRDefault="00E93A3C" w:rsidP="002D0D0A">
            <w:pPr>
              <w:jc w:val="right"/>
            </w:pPr>
          </w:p>
        </w:tc>
        <w:tc>
          <w:tcPr>
            <w:tcW w:w="1565" w:type="dxa"/>
          </w:tcPr>
          <w:p w14:paraId="205C5851" w14:textId="63616681" w:rsidR="00815F94" w:rsidRDefault="002D0D0A" w:rsidP="002D0D0A">
            <w:pPr>
              <w:jc w:val="right"/>
            </w:pPr>
            <w:r>
              <w:t>2</w:t>
            </w:r>
            <w:r w:rsidR="004F6B6B">
              <w:t>3</w:t>
            </w:r>
          </w:p>
          <w:p w14:paraId="008618A7" w14:textId="7C010330" w:rsidR="006F7AEA" w:rsidRDefault="006F7AEA" w:rsidP="002D0D0A">
            <w:pPr>
              <w:jc w:val="right"/>
            </w:pPr>
            <w:r>
              <w:t xml:space="preserve">Day </w:t>
            </w:r>
            <w:r w:rsidR="004F6B6B">
              <w:t>2</w:t>
            </w:r>
          </w:p>
          <w:p w14:paraId="7DC6C0FC" w14:textId="1270EFD0" w:rsidR="00626F5C" w:rsidRDefault="00626F5C" w:rsidP="00626F5C">
            <w:pPr>
              <w:jc w:val="right"/>
            </w:pPr>
          </w:p>
        </w:tc>
        <w:tc>
          <w:tcPr>
            <w:tcW w:w="1275" w:type="dxa"/>
          </w:tcPr>
          <w:p w14:paraId="2BFF66BB" w14:textId="48C987A0" w:rsidR="00815F94" w:rsidRDefault="002D0D0A" w:rsidP="002D0D0A">
            <w:pPr>
              <w:jc w:val="right"/>
            </w:pPr>
            <w:r>
              <w:t>2</w:t>
            </w:r>
            <w:r w:rsidR="004F6B6B">
              <w:t>4</w:t>
            </w:r>
          </w:p>
          <w:p w14:paraId="2D29EB88" w14:textId="2950DA24" w:rsidR="006F7AEA" w:rsidRDefault="006F7AEA" w:rsidP="002D0D0A">
            <w:pPr>
              <w:jc w:val="right"/>
            </w:pPr>
            <w:r>
              <w:t xml:space="preserve">Day </w:t>
            </w:r>
            <w:r w:rsidR="004F6B6B">
              <w:t>3</w:t>
            </w:r>
          </w:p>
          <w:p w14:paraId="210B7C9B" w14:textId="50B7FE6E" w:rsidR="00233965" w:rsidRDefault="00233965" w:rsidP="002D0D0A">
            <w:pPr>
              <w:jc w:val="right"/>
            </w:pPr>
          </w:p>
          <w:p w14:paraId="3DA89DAC" w14:textId="08B5B5EA" w:rsidR="00233965" w:rsidRPr="00A27BFA" w:rsidRDefault="00233965" w:rsidP="00233965">
            <w:pPr>
              <w:jc w:val="center"/>
              <w:rPr>
                <w:b/>
                <w:bCs/>
              </w:rPr>
            </w:pPr>
            <w:r w:rsidRPr="00A27BFA">
              <w:rPr>
                <w:b/>
                <w:bCs/>
              </w:rPr>
              <w:t>Pizza Day</w:t>
            </w:r>
          </w:p>
          <w:p w14:paraId="211FA266" w14:textId="77777777" w:rsidR="00A86B02" w:rsidRDefault="00A86B02" w:rsidP="002D0D0A">
            <w:pPr>
              <w:jc w:val="right"/>
            </w:pPr>
          </w:p>
          <w:p w14:paraId="4CE69189" w14:textId="48B1E946" w:rsidR="00A86B02" w:rsidRDefault="00A86B02" w:rsidP="00C5599F">
            <w:pPr>
              <w:jc w:val="center"/>
            </w:pPr>
          </w:p>
        </w:tc>
        <w:tc>
          <w:tcPr>
            <w:tcW w:w="1650" w:type="dxa"/>
          </w:tcPr>
          <w:p w14:paraId="710F6578" w14:textId="194B7E91" w:rsidR="00235409" w:rsidRDefault="002D0D0A" w:rsidP="002D0D0A">
            <w:pPr>
              <w:jc w:val="right"/>
            </w:pPr>
            <w:r>
              <w:t>2</w:t>
            </w:r>
            <w:r w:rsidR="004F6B6B">
              <w:t>5</w:t>
            </w:r>
          </w:p>
          <w:p w14:paraId="07E9471D" w14:textId="6D91579E" w:rsidR="00815F94" w:rsidRDefault="00235409" w:rsidP="002D0D0A">
            <w:pPr>
              <w:jc w:val="right"/>
            </w:pPr>
            <w:r>
              <w:t xml:space="preserve">Day </w:t>
            </w:r>
            <w:r w:rsidR="004F6B6B">
              <w:t>4</w:t>
            </w:r>
          </w:p>
          <w:p w14:paraId="604CC340" w14:textId="77777777" w:rsidR="00A91D87" w:rsidRDefault="00A91D87" w:rsidP="002D0D0A">
            <w:pPr>
              <w:jc w:val="right"/>
            </w:pPr>
          </w:p>
          <w:p w14:paraId="446A16B3" w14:textId="526B4344" w:rsidR="00A91D87" w:rsidRDefault="00A91D87" w:rsidP="00A91D87"/>
        </w:tc>
        <w:tc>
          <w:tcPr>
            <w:tcW w:w="1506" w:type="dxa"/>
          </w:tcPr>
          <w:p w14:paraId="540F455B" w14:textId="2D684B83" w:rsidR="00815F94" w:rsidRDefault="002D0D0A" w:rsidP="002D0D0A">
            <w:pPr>
              <w:jc w:val="right"/>
            </w:pPr>
            <w:r>
              <w:t>2</w:t>
            </w:r>
            <w:r w:rsidR="004F6B6B">
              <w:t>6</w:t>
            </w:r>
          </w:p>
          <w:p w14:paraId="69AD6D5C" w14:textId="25607A6C" w:rsidR="00007076" w:rsidRDefault="00007076" w:rsidP="00731EB8">
            <w:pPr>
              <w:jc w:val="right"/>
            </w:pPr>
            <w:r>
              <w:t xml:space="preserve">Day </w:t>
            </w:r>
            <w:r w:rsidR="004F6B6B">
              <w:t>5</w:t>
            </w:r>
          </w:p>
          <w:p w14:paraId="70591A21" w14:textId="502A8228" w:rsidR="00D01965" w:rsidRDefault="00731EB8" w:rsidP="00731EB8">
            <w:pPr>
              <w:jc w:val="center"/>
              <w:rPr>
                <w:b/>
                <w:bCs/>
              </w:rPr>
            </w:pPr>
            <w:r w:rsidRPr="00A27BFA">
              <w:rPr>
                <w:b/>
                <w:bCs/>
              </w:rPr>
              <w:t>Pasta Day</w:t>
            </w:r>
          </w:p>
          <w:p w14:paraId="09D01260" w14:textId="77777777" w:rsidR="00752715" w:rsidRPr="00A27BFA" w:rsidRDefault="00752715" w:rsidP="00731EB8">
            <w:pPr>
              <w:jc w:val="center"/>
              <w:rPr>
                <w:b/>
                <w:bCs/>
              </w:rPr>
            </w:pPr>
          </w:p>
          <w:p w14:paraId="7F2FF1D5" w14:textId="77777777" w:rsidR="001E0525" w:rsidRDefault="001E0525" w:rsidP="001E0525">
            <w:pPr>
              <w:jc w:val="center"/>
              <w:rPr>
                <w:i/>
                <w:iCs/>
              </w:rPr>
            </w:pPr>
            <w:r w:rsidRPr="001E0525">
              <w:rPr>
                <w:i/>
                <w:iCs/>
              </w:rPr>
              <w:t>Jersey Day</w:t>
            </w:r>
          </w:p>
          <w:p w14:paraId="34F5BA61" w14:textId="19FBA8B9" w:rsidR="00752715" w:rsidRPr="001E0525" w:rsidRDefault="00752715" w:rsidP="001E0525">
            <w:pPr>
              <w:jc w:val="center"/>
              <w:rPr>
                <w:i/>
                <w:iCs/>
              </w:rPr>
            </w:pPr>
            <w:r>
              <w:rPr>
                <w:noProof/>
              </w:rPr>
              <w:drawing>
                <wp:inline distT="0" distB="0" distL="0" distR="0" wp14:anchorId="6684913A" wp14:editId="06C45DFA">
                  <wp:extent cx="923510" cy="720000"/>
                  <wp:effectExtent l="0" t="0" r="0" b="4445"/>
                  <wp:docPr id="4" name="Picture 4" descr="Résultat de recherche d'images pour &quot;royalty free basketball jerseys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ésultat de recherche d'images pour &quot;royalty free basketball jerseys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51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6" w:type="dxa"/>
            <w:shd w:val="clear" w:color="auto" w:fill="F2F2F2" w:themeFill="background1" w:themeFillShade="F2"/>
          </w:tcPr>
          <w:p w14:paraId="297ECE18" w14:textId="63BE6A65" w:rsidR="00815F94" w:rsidRDefault="002D0D0A" w:rsidP="002D0D0A">
            <w:pPr>
              <w:jc w:val="right"/>
            </w:pPr>
            <w:r>
              <w:t>2</w:t>
            </w:r>
            <w:r w:rsidR="004F6B6B">
              <w:t>7</w:t>
            </w:r>
          </w:p>
          <w:p w14:paraId="44575703" w14:textId="77777777" w:rsidR="00D21C27" w:rsidRDefault="00D21C27" w:rsidP="002D0D0A">
            <w:pPr>
              <w:jc w:val="right"/>
            </w:pPr>
          </w:p>
          <w:p w14:paraId="65B1DF29" w14:textId="7777777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51FBDD8D" w14:textId="73CB21BA" w:rsidR="00D21C27" w:rsidRDefault="00D21C27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C32019" w14:paraId="1EEC122B" w14:textId="77777777" w:rsidTr="00B4396A">
        <w:trPr>
          <w:trHeight w:val="2608"/>
        </w:trPr>
        <w:tc>
          <w:tcPr>
            <w:tcW w:w="1521" w:type="dxa"/>
            <w:shd w:val="clear" w:color="auto" w:fill="F2F2F2" w:themeFill="background1" w:themeFillShade="F2"/>
          </w:tcPr>
          <w:p w14:paraId="0BF7958A" w14:textId="4EC054D4" w:rsidR="00E3071B" w:rsidRDefault="00E3071B" w:rsidP="002D0D0A">
            <w:pPr>
              <w:jc w:val="right"/>
            </w:pPr>
            <w:r>
              <w:t>28</w:t>
            </w:r>
          </w:p>
          <w:p w14:paraId="5DA9B638" w14:textId="77777777" w:rsidR="00E3071B" w:rsidRDefault="00E3071B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2DA0542C" w14:textId="77777777" w:rsidR="00E3071B" w:rsidRDefault="00E3071B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and 11 am</w:t>
            </w:r>
          </w:p>
          <w:p w14:paraId="3425DBE9" w14:textId="2F1B8A9C" w:rsidR="001E548B" w:rsidRDefault="00D21D3B" w:rsidP="00B37CD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EA150AC" wp14:editId="057929AE">
                  <wp:extent cx="828675" cy="863528"/>
                  <wp:effectExtent l="0" t="0" r="0" b="0"/>
                  <wp:docPr id="26" name="Picture 26" descr="Christian palm sunday cross theme Royalty Free Vector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hristian palm sunday cross theme Royalty Free Vector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2922" cy="867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87" w:type="dxa"/>
          </w:tcPr>
          <w:p w14:paraId="49FBFA49" w14:textId="55AC46AF" w:rsidR="00E3071B" w:rsidRDefault="00E3071B" w:rsidP="002D0D0A">
            <w:pPr>
              <w:jc w:val="right"/>
            </w:pPr>
            <w:r>
              <w:t>29</w:t>
            </w:r>
          </w:p>
          <w:p w14:paraId="7729637B" w14:textId="1A9A8930" w:rsidR="00E3071B" w:rsidRDefault="00E3071B" w:rsidP="00007076">
            <w:pPr>
              <w:jc w:val="right"/>
            </w:pPr>
            <w:r>
              <w:t>Day 1</w:t>
            </w:r>
          </w:p>
          <w:p w14:paraId="433F86F6" w14:textId="796DAA39" w:rsidR="00E3071B" w:rsidRDefault="00E3071B" w:rsidP="002D0D0A">
            <w:pPr>
              <w:jc w:val="right"/>
            </w:pPr>
          </w:p>
          <w:p w14:paraId="7F28359A" w14:textId="77777777" w:rsidR="007A78F0" w:rsidRDefault="007A78F0" w:rsidP="002D0D0A">
            <w:pPr>
              <w:jc w:val="right"/>
            </w:pPr>
          </w:p>
          <w:p w14:paraId="2B724553" w14:textId="525B1512" w:rsidR="00E3071B" w:rsidRPr="00390EA5" w:rsidRDefault="00A701AC" w:rsidP="002D0D0A">
            <w:pPr>
              <w:jc w:val="right"/>
              <w:rPr>
                <w:i/>
                <w:iCs/>
              </w:rPr>
            </w:pPr>
            <w:r>
              <w:rPr>
                <w:noProof/>
              </w:rPr>
              <w:drawing>
                <wp:inline distT="0" distB="0" distL="0" distR="0" wp14:anchorId="0B444236" wp14:editId="54ACCFF5">
                  <wp:extent cx="792000" cy="792000"/>
                  <wp:effectExtent l="0" t="0" r="8255" b="8255"/>
                  <wp:docPr id="23" name="Picture 23" descr="Holy Thursday Stock Vector Illustration And Royalty Free Holy Thursday  Clip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Holy Thursday Stock Vector Illustration And Royalty Free Holy Thursday  Clip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5" w:type="dxa"/>
          </w:tcPr>
          <w:p w14:paraId="11601D0A" w14:textId="0A99334A" w:rsidR="00E3071B" w:rsidRDefault="00E3071B" w:rsidP="00E3071B">
            <w:pPr>
              <w:jc w:val="right"/>
            </w:pPr>
            <w:r>
              <w:t>30</w:t>
            </w:r>
          </w:p>
          <w:p w14:paraId="2F46B66A" w14:textId="2C012E2D" w:rsidR="00E3071B" w:rsidRDefault="00E3071B" w:rsidP="00E3071B">
            <w:pPr>
              <w:jc w:val="right"/>
            </w:pPr>
            <w:r>
              <w:t>Day 2</w:t>
            </w:r>
          </w:p>
          <w:p w14:paraId="445536F5" w14:textId="1C6534F7" w:rsidR="00A237E0" w:rsidRDefault="00A237E0" w:rsidP="00E3071B">
            <w:pPr>
              <w:jc w:val="right"/>
            </w:pPr>
          </w:p>
          <w:p w14:paraId="76B84254" w14:textId="77777777" w:rsidR="007A78F0" w:rsidRDefault="007A78F0" w:rsidP="007A78F0"/>
          <w:p w14:paraId="13A9A780" w14:textId="428701FF" w:rsidR="00A237E0" w:rsidRDefault="00A237E0" w:rsidP="00C32019">
            <w:pPr>
              <w:jc w:val="center"/>
            </w:pPr>
          </w:p>
          <w:p w14:paraId="78669583" w14:textId="77777777" w:rsidR="00E3071B" w:rsidRPr="00375BBF" w:rsidRDefault="00E3071B" w:rsidP="00E3071B">
            <w:pPr>
              <w:jc w:val="right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275" w:type="dxa"/>
          </w:tcPr>
          <w:p w14:paraId="46D0D9AC" w14:textId="65F69EAD" w:rsidR="00E3071B" w:rsidRDefault="00E3071B" w:rsidP="00E3071B">
            <w:pPr>
              <w:jc w:val="right"/>
            </w:pPr>
            <w:r>
              <w:t>31</w:t>
            </w:r>
          </w:p>
          <w:p w14:paraId="553B7B2B" w14:textId="3FF70A6F" w:rsidR="00E3071B" w:rsidRDefault="00E3071B" w:rsidP="00E3071B">
            <w:pPr>
              <w:jc w:val="right"/>
            </w:pPr>
            <w:r>
              <w:t>Day 3</w:t>
            </w:r>
          </w:p>
          <w:p w14:paraId="4A623082" w14:textId="77777777" w:rsidR="0084777F" w:rsidRDefault="0084777F" w:rsidP="0084777F">
            <w:pPr>
              <w:jc w:val="center"/>
              <w:rPr>
                <w:b/>
                <w:bCs/>
              </w:rPr>
            </w:pPr>
          </w:p>
          <w:p w14:paraId="78D9B8FD" w14:textId="77777777" w:rsidR="0084777F" w:rsidRDefault="0084777F" w:rsidP="0084777F">
            <w:pPr>
              <w:jc w:val="center"/>
              <w:rPr>
                <w:b/>
                <w:bCs/>
              </w:rPr>
            </w:pPr>
          </w:p>
          <w:p w14:paraId="143EB937" w14:textId="33EBD1BB" w:rsidR="0084777F" w:rsidRPr="00A27BFA" w:rsidRDefault="0084777F" w:rsidP="0084777F">
            <w:pPr>
              <w:jc w:val="center"/>
              <w:rPr>
                <w:b/>
                <w:bCs/>
              </w:rPr>
            </w:pPr>
            <w:r w:rsidRPr="00A27BFA">
              <w:rPr>
                <w:b/>
                <w:bCs/>
              </w:rPr>
              <w:t>Pizza Day</w:t>
            </w:r>
          </w:p>
          <w:p w14:paraId="1282C98A" w14:textId="77777777" w:rsidR="00E3071B" w:rsidRPr="00375BBF" w:rsidRDefault="00E3071B" w:rsidP="00E3071B">
            <w:pPr>
              <w:jc w:val="right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650" w:type="dxa"/>
          </w:tcPr>
          <w:p w14:paraId="65F0F8BC" w14:textId="761EDB2E" w:rsidR="00E3071B" w:rsidRPr="0084777F" w:rsidRDefault="0084777F" w:rsidP="00E3071B">
            <w:pPr>
              <w:jc w:val="right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APRIL 1</w:t>
            </w:r>
          </w:p>
          <w:p w14:paraId="68833583" w14:textId="52337095" w:rsidR="00E3071B" w:rsidRDefault="00E3071B" w:rsidP="00E3071B">
            <w:pPr>
              <w:jc w:val="right"/>
            </w:pPr>
            <w:r>
              <w:t>Day 4</w:t>
            </w:r>
          </w:p>
          <w:p w14:paraId="46F24876" w14:textId="77777777" w:rsidR="00132629" w:rsidRDefault="00132629" w:rsidP="00E3071B">
            <w:pPr>
              <w:jc w:val="right"/>
              <w:rPr>
                <w:b/>
                <w:bCs/>
              </w:rPr>
            </w:pPr>
          </w:p>
          <w:p w14:paraId="71552DB8" w14:textId="57D2A983" w:rsidR="00BF45AE" w:rsidRDefault="00BF45AE" w:rsidP="00E3071B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Holy Thursday</w:t>
            </w:r>
          </w:p>
          <w:p w14:paraId="47BDEDD7" w14:textId="77777777" w:rsidR="00132629" w:rsidRPr="00BF45AE" w:rsidRDefault="00132629" w:rsidP="00E3071B">
            <w:pPr>
              <w:jc w:val="right"/>
              <w:rPr>
                <w:b/>
                <w:bCs/>
              </w:rPr>
            </w:pPr>
          </w:p>
          <w:p w14:paraId="3E7A6BDB" w14:textId="3D80546E" w:rsidR="00E3071B" w:rsidRPr="00375BBF" w:rsidRDefault="0026117F" w:rsidP="00E3071B">
            <w:pPr>
              <w:jc w:val="right"/>
              <w:rPr>
                <w:rFonts w:ascii="Comic Sans MS" w:hAnsi="Comic Sans MS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7F33DEBE" wp14:editId="6DDEC58C">
                  <wp:extent cx="891125" cy="756000"/>
                  <wp:effectExtent l="0" t="0" r="4445" b="6350"/>
                  <wp:docPr id="22" name="Picture 22" descr="Holy Thursday Images Free posted by John Simps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Holy Thursday Images Free posted by John Simps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1125" cy="75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6" w:type="dxa"/>
            <w:shd w:val="clear" w:color="auto" w:fill="BFBFBF" w:themeFill="background1" w:themeFillShade="BF"/>
          </w:tcPr>
          <w:p w14:paraId="2C01C206" w14:textId="73BF81DC" w:rsidR="0084777F" w:rsidRPr="0084777F" w:rsidRDefault="0084777F" w:rsidP="0084777F">
            <w:pPr>
              <w:jc w:val="right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APRIL 2</w:t>
            </w:r>
          </w:p>
          <w:p w14:paraId="2ECCA9D6" w14:textId="77777777" w:rsidR="005F5CA6" w:rsidRDefault="005F5CA6" w:rsidP="00BF45AE">
            <w:pPr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CF1E861" w14:textId="622F7522" w:rsidR="00BF45AE" w:rsidRDefault="00BF45AE" w:rsidP="00BF45AE">
            <w:pPr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Good Friday</w:t>
            </w:r>
          </w:p>
          <w:p w14:paraId="51AD93DC" w14:textId="77777777" w:rsidR="00E37B38" w:rsidRDefault="00E37B38" w:rsidP="00BF45AE">
            <w:pPr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988774A" w14:textId="376C7D4C" w:rsidR="005F5CA6" w:rsidRPr="00BF45AE" w:rsidRDefault="005F5CA6" w:rsidP="00BF45AE">
            <w:pPr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80F9EF4" wp14:editId="122F93B7">
                  <wp:extent cx="816275" cy="360000"/>
                  <wp:effectExtent l="0" t="0" r="3175" b="2540"/>
                  <wp:docPr id="24" name="Picture 24" descr="40+ Free Good Friday &amp; Resurrection Illustrations - Pixab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40+ Free Good Friday &amp; Resurrection Illustrations - Pixab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6275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6" w:type="dxa"/>
            <w:shd w:val="clear" w:color="auto" w:fill="F2F2F2" w:themeFill="background1" w:themeFillShade="F2"/>
          </w:tcPr>
          <w:p w14:paraId="5A7D1A8C" w14:textId="0DCCCF50" w:rsidR="0084777F" w:rsidRPr="0084777F" w:rsidRDefault="0084777F" w:rsidP="0084777F">
            <w:pPr>
              <w:jc w:val="right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APRIL 3</w:t>
            </w:r>
          </w:p>
          <w:p w14:paraId="368064B2" w14:textId="77777777" w:rsidR="000C0C10" w:rsidRDefault="000C0C10" w:rsidP="0084777F">
            <w:pPr>
              <w:jc w:val="center"/>
              <w:rPr>
                <w:sz w:val="18"/>
                <w:szCs w:val="18"/>
              </w:rPr>
            </w:pPr>
          </w:p>
          <w:p w14:paraId="1F311F9B" w14:textId="29838B36" w:rsidR="0084777F" w:rsidRDefault="0084777F" w:rsidP="00847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4AC73683" w14:textId="76A3BE7A" w:rsidR="00E3071B" w:rsidRDefault="0084777F" w:rsidP="0084777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pm</w:t>
            </w:r>
          </w:p>
          <w:p w14:paraId="02CF48E8" w14:textId="77777777" w:rsidR="000C0C10" w:rsidRDefault="000C0C10" w:rsidP="0084777F">
            <w:pPr>
              <w:jc w:val="center"/>
              <w:rPr>
                <w:sz w:val="18"/>
                <w:szCs w:val="18"/>
              </w:rPr>
            </w:pPr>
          </w:p>
          <w:p w14:paraId="524AE97C" w14:textId="57832B56" w:rsidR="000C0C10" w:rsidRPr="00375BBF" w:rsidRDefault="000C0C10" w:rsidP="0084777F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E2263B9" wp14:editId="7EFB14FD">
                  <wp:extent cx="929100" cy="684000"/>
                  <wp:effectExtent l="0" t="0" r="4445" b="1905"/>
                  <wp:docPr id="25" name="Picture 25" descr="holy Saturday&quot; photos, royalty-free images, graphics, vectors &amp; videos |  Adobe 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holy Saturday&quot; photos, royalty-free images, graphics, vectors &amp; videos |  Adobe 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9100" cy="68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DFFFD8" w14:textId="77777777" w:rsidR="00440EEB" w:rsidRDefault="00440EEB" w:rsidP="009B11C7">
      <w:pPr>
        <w:jc w:val="center"/>
        <w:rPr>
          <w:rFonts w:ascii="Arial Black" w:hAnsi="Arial Black"/>
          <w:sz w:val="28"/>
          <w:szCs w:val="28"/>
        </w:rPr>
      </w:pPr>
    </w:p>
    <w:p w14:paraId="7DF0D5B6" w14:textId="11F97A92" w:rsidR="00D272D1" w:rsidRDefault="006F191C" w:rsidP="009B11C7">
      <w:pPr>
        <w:jc w:val="center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REFERENCE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2"/>
        <w:gridCol w:w="798"/>
        <w:gridCol w:w="2717"/>
        <w:gridCol w:w="543"/>
        <w:gridCol w:w="3140"/>
      </w:tblGrid>
      <w:tr w:rsidR="00943998" w14:paraId="56E27872" w14:textId="77777777" w:rsidTr="00743639">
        <w:trPr>
          <w:trHeight w:val="2237"/>
        </w:trPr>
        <w:tc>
          <w:tcPr>
            <w:tcW w:w="3592" w:type="dxa"/>
            <w:vAlign w:val="center"/>
          </w:tcPr>
          <w:p w14:paraId="773EEC42" w14:textId="77777777" w:rsidR="00AE4935" w:rsidRDefault="00AE4935" w:rsidP="00D01B67">
            <w:pPr>
              <w:widowControl w:val="0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School Bell Times</w:t>
            </w:r>
          </w:p>
          <w:p w14:paraId="7F9DE4F0" w14:textId="77777777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First Bell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8:35 am</w:t>
            </w:r>
          </w:p>
          <w:p w14:paraId="6764D31B" w14:textId="16782455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First Break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10:15 am </w:t>
            </w:r>
            <w:r w:rsidR="00F905B5"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-</w:t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 10:55 am</w:t>
            </w:r>
          </w:p>
          <w:p w14:paraId="22039FD5" w14:textId="59F3416C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Lunch Break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12:35 pm </w:t>
            </w:r>
            <w:r w:rsidR="00F905B5"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-</w:t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 1:15 pm</w:t>
            </w:r>
          </w:p>
          <w:p w14:paraId="0E18312E" w14:textId="364569A0" w:rsidR="00943998" w:rsidRDefault="00AE4935" w:rsidP="00D01B67">
            <w:pPr>
              <w:widowControl w:val="0"/>
              <w:spacing w:after="20" w:line="216" w:lineRule="auto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Dismissal Bell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2:55 pm</w:t>
            </w:r>
          </w:p>
          <w:p w14:paraId="1EEFB862" w14:textId="77777777" w:rsidR="00A02F99" w:rsidRDefault="00A02F99" w:rsidP="00D01B67">
            <w:pPr>
              <w:widowControl w:val="0"/>
              <w:spacing w:after="20" w:line="216" w:lineRule="auto"/>
              <w:rPr>
                <w:rFonts w:ascii="Arial" w:hAnsi="Arial" w:cs="Arial"/>
                <w:sz w:val="20"/>
                <w:lang w:val="en-US"/>
              </w:rPr>
            </w:pPr>
          </w:p>
          <w:p w14:paraId="3E969BC8" w14:textId="77777777" w:rsidR="009B6CBF" w:rsidRDefault="009B6CBF" w:rsidP="009B6CBF">
            <w:pPr>
              <w:pStyle w:val="BodyText"/>
              <w:widowControl w:val="0"/>
              <w:spacing w:after="0"/>
              <w:rPr>
                <w:rFonts w:ascii="Arial" w:hAnsi="Arial" w:cs="Arial"/>
                <w:sz w:val="24"/>
                <w:u w:val="single"/>
                <w:lang w:val="en-US"/>
                <w14:ligatures w14:val="none"/>
              </w:rPr>
            </w:pPr>
            <w:r>
              <w:rPr>
                <w:rFonts w:ascii="Arial" w:hAnsi="Arial" w:cs="Arial"/>
                <w:sz w:val="24"/>
                <w:u w:val="single"/>
                <w:lang w:val="en-US"/>
                <w14:ligatures w14:val="none"/>
              </w:rPr>
              <w:t>Absent/Late Students</w:t>
            </w:r>
          </w:p>
          <w:p w14:paraId="21252B08" w14:textId="77777777" w:rsidR="00C712CC" w:rsidRDefault="009B6CBF" w:rsidP="00C712CC">
            <w:pPr>
              <w:pStyle w:val="BodyText"/>
              <w:widowControl w:val="0"/>
              <w:spacing w:after="0" w:line="240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</w:pP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If your child will be absent or late for </w:t>
            </w:r>
            <w:r w:rsidR="00866E25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>school,</w:t>
            </w: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 please call the office </w:t>
            </w:r>
            <w:r w:rsidR="0019303D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BEFORE  8:35 am </w:t>
            </w: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>at:</w:t>
            </w:r>
            <w:r w:rsidR="00584FED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 </w:t>
            </w:r>
          </w:p>
          <w:p w14:paraId="2C46A890" w14:textId="5E73F259" w:rsidR="009B6CBF" w:rsidRDefault="009B6CBF" w:rsidP="00DA59CD">
            <w:pPr>
              <w:pStyle w:val="BodyText"/>
              <w:widowControl w:val="0"/>
              <w:spacing w:after="0" w:line="240" w:lineRule="auto"/>
              <w:rPr>
                <w:rFonts w:ascii="Arial" w:hAnsi="Arial" w:cs="Arial"/>
                <w:b w:val="0"/>
                <w:bCs w:val="0"/>
                <w:sz w:val="20"/>
                <w:szCs w:val="20"/>
                <w:u w:val="single"/>
                <w:lang w:val="en-US"/>
              </w:rPr>
            </w:pPr>
            <w:r w:rsidRPr="00DA59CD">
              <w:rPr>
                <w:rFonts w:ascii="Arial" w:hAnsi="Arial" w:cs="Arial"/>
                <w:sz w:val="22"/>
                <w:szCs w:val="22"/>
                <w:lang w:val="en-US"/>
                <w14:ligatures w14:val="none"/>
              </w:rPr>
              <w:t xml:space="preserve">519-752-1611 </w:t>
            </w:r>
            <w:r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>(</w:t>
            </w:r>
            <w:r w:rsidR="00D272D1"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>24-hour</w:t>
            </w:r>
            <w:r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 xml:space="preserve"> voicemail)</w:t>
            </w:r>
          </w:p>
        </w:tc>
        <w:tc>
          <w:tcPr>
            <w:tcW w:w="3515" w:type="dxa"/>
            <w:gridSpan w:val="2"/>
            <w:vAlign w:val="center"/>
          </w:tcPr>
          <w:p w14:paraId="387C4BA5" w14:textId="77777777" w:rsidR="009B6CBF" w:rsidRPr="00CD759F" w:rsidRDefault="009B6CBF" w:rsidP="009B6CBF">
            <w:pPr>
              <w:widowControl w:val="0"/>
              <w:spacing w:after="20"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CD759F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Outdoor Supervision</w:t>
            </w:r>
          </w:p>
          <w:p w14:paraId="1EBE4724" w14:textId="49408C11" w:rsidR="009B6CBF" w:rsidRDefault="009B6CBF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Please note that there is no supervision outside before 8:20 or after 2:55.  </w:t>
            </w:r>
          </w:p>
          <w:p w14:paraId="04BBE4C2" w14:textId="2DD055ED" w:rsidR="009B6CBF" w:rsidRDefault="009B6CBF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At the end of the day, children need to go directly home and are not permitted to play on school grounds since there is no supervision.</w:t>
            </w:r>
          </w:p>
          <w:p w14:paraId="2C7D2C35" w14:textId="77777777" w:rsidR="009B6CBF" w:rsidRDefault="009B6CBF" w:rsidP="009B6CBF">
            <w:pPr>
              <w:widowControl w:val="0"/>
              <w:spacing w:after="20" w:line="216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0FFCDAB8" w14:textId="77777777" w:rsidR="009B6CBF" w:rsidRDefault="009B6CBF" w:rsidP="009B6CBF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Transportation Info</w:t>
            </w:r>
          </w:p>
          <w:p w14:paraId="542D2CBC" w14:textId="77777777" w:rsidR="009B6CBF" w:rsidRDefault="009B6CBF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arents can register and track their child’s bus information, as well as get late bus notifications sent to their smart phone/e-mail account.</w:t>
            </w:r>
          </w:p>
          <w:p w14:paraId="5726AF7C" w14:textId="7D022477" w:rsidR="009B6CBF" w:rsidRDefault="009B6CBF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arents can register for this free service at:</w:t>
            </w:r>
          </w:p>
          <w:p w14:paraId="2DBD6F56" w14:textId="7DB042D4" w:rsidR="00943998" w:rsidRDefault="009B6CBF" w:rsidP="009B6CBF">
            <w:pPr>
              <w:widowControl w:val="0"/>
              <w:spacing w:line="192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ww.stsbhn.ca</w:t>
            </w:r>
          </w:p>
        </w:tc>
        <w:tc>
          <w:tcPr>
            <w:tcW w:w="3683" w:type="dxa"/>
            <w:gridSpan w:val="2"/>
            <w:vAlign w:val="center"/>
          </w:tcPr>
          <w:p w14:paraId="2C3B9A99" w14:textId="07EC218D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36576" distB="36576" distL="36576" distR="36576" simplePos="0" relativeHeight="251658240" behindDoc="0" locked="0" layoutInCell="1" allowOverlap="1" wp14:anchorId="1A8EE0BD" wp14:editId="765076D8">
                  <wp:simplePos x="0" y="0"/>
                  <wp:positionH relativeFrom="column">
                    <wp:posOffset>1816735</wp:posOffset>
                  </wp:positionH>
                  <wp:positionV relativeFrom="paragraph">
                    <wp:posOffset>60325</wp:posOffset>
                  </wp:positionV>
                  <wp:extent cx="288925" cy="28892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rking on</w:t>
            </w:r>
          </w:p>
          <w:p w14:paraId="05A6A39F" w14:textId="77777777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Glenwood Drive</w:t>
            </w:r>
          </w:p>
          <w:p w14:paraId="64DFBB8A" w14:textId="77777777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8"/>
                <w:szCs w:val="28"/>
                <w:u w:val="single"/>
                <w:lang w:val="en-US"/>
              </w:rPr>
            </w:pPr>
          </w:p>
          <w:p w14:paraId="762A807C" w14:textId="08CFD30D" w:rsidR="00A02F99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In order to ensure the safety of our children, parents/guardians are asked to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lease obey traffic signs and to park on the street only where permitted.</w:t>
            </w:r>
          </w:p>
          <w:p w14:paraId="57900FB4" w14:textId="77777777" w:rsidR="00A02F99" w:rsidRPr="0011590F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lease do not park in no parking zones.  Parking in these zones causes visibility issues for the student patrollers as well as navigation issues for incoming school buses.</w:t>
            </w:r>
          </w:p>
          <w:p w14:paraId="4CB75391" w14:textId="2306D029" w:rsidR="00A02F99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Please ensure that you do not block the driveways of our neighbours.  </w:t>
            </w:r>
            <w:r w:rsidR="0019303D">
              <w:rPr>
                <w:rFonts w:ascii="Arial" w:hAnsi="Arial" w:cs="Arial"/>
                <w:sz w:val="18"/>
                <w:szCs w:val="18"/>
                <w:lang w:val="en-US"/>
              </w:rPr>
              <w:t>We strive to be good neighbours.</w:t>
            </w:r>
          </w:p>
          <w:p w14:paraId="5764F39B" w14:textId="09016133" w:rsidR="00943998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CD759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en-US"/>
              </w:rPr>
              <w:t>The parking lot is reserved for staff only.</w:t>
            </w:r>
          </w:p>
        </w:tc>
      </w:tr>
      <w:tr w:rsidR="00A02F99" w14:paraId="45BE3A51" w14:textId="70330202" w:rsidTr="00743639">
        <w:trPr>
          <w:trHeight w:val="1811"/>
        </w:trPr>
        <w:tc>
          <w:tcPr>
            <w:tcW w:w="3592" w:type="dxa"/>
            <w:vAlign w:val="center"/>
          </w:tcPr>
          <w:p w14:paraId="151BA89B" w14:textId="77777777" w:rsidR="00A02F99" w:rsidRDefault="00A02F99" w:rsidP="00A02F99">
            <w:pPr>
              <w:widowControl w:val="0"/>
              <w:spacing w:after="20" w:line="216" w:lineRule="auto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  <w:t>SchoolCashOnline</w:t>
            </w:r>
          </w:p>
          <w:p w14:paraId="62AE1E03" w14:textId="02179999" w:rsidR="00584FED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Th</w:t>
            </w:r>
            <w:r w:rsidR="00584FED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is is the </w:t>
            </w: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preferred </w:t>
            </w: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payment method for all school related expenses with our Board</w:t>
            </w:r>
            <w:r w:rsidR="00584FED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.</w:t>
            </w:r>
          </w:p>
          <w:p w14:paraId="2546ED9D" w14:textId="1D211B3B" w:rsidR="00A02F99" w:rsidRDefault="006E6F35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SchoolCash Online is </w:t>
            </w:r>
            <w:r w:rsidR="00A02F99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also used to </w:t>
            </w: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allow families to safely complete and submit</w:t>
            </w:r>
            <w:r w:rsidR="00A02F99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 a variety of required forms such as permission forms, confidentiality forms, etc.</w:t>
            </w:r>
          </w:p>
          <w:p w14:paraId="2D165430" w14:textId="77777777" w:rsidR="00A02F99" w:rsidRPr="009A6FD4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Register at:</w:t>
            </w:r>
          </w:p>
          <w:p w14:paraId="763A8EBE" w14:textId="77777777" w:rsidR="00A02F99" w:rsidRPr="009A6FD4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https://bhncdsb.schoolcashonline.com</w:t>
            </w:r>
          </w:p>
          <w:p w14:paraId="155F40E3" w14:textId="3F43F8E0" w:rsidR="00A02F99" w:rsidRPr="00603123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NOW WITH CREDIT CARD OPTION!</w:t>
            </w:r>
          </w:p>
        </w:tc>
        <w:tc>
          <w:tcPr>
            <w:tcW w:w="3515" w:type="dxa"/>
            <w:gridSpan w:val="2"/>
            <w:vAlign w:val="center"/>
          </w:tcPr>
          <w:p w14:paraId="59CAACAD" w14:textId="36530E88" w:rsidR="00A02F99" w:rsidRPr="00603123" w:rsidRDefault="00A02F99" w:rsidP="00603123">
            <w:pPr>
              <w:widowControl w:val="0"/>
              <w:rPr>
                <w:rFonts w:ascii="Arial" w:hAnsi="Arial" w:cs="Arial"/>
                <w:b/>
                <w:bCs/>
                <w:sz w:val="24"/>
                <w:u w:val="single"/>
                <w:lang w:val="en-US"/>
              </w:rPr>
            </w:pPr>
            <w:r w:rsidRPr="00603123">
              <w:rPr>
                <w:rFonts w:ascii="Arial" w:hAnsi="Arial" w:cs="Arial"/>
                <w:b/>
                <w:bCs/>
                <w:sz w:val="24"/>
                <w:u w:val="single"/>
                <w:lang w:val="en-US"/>
              </w:rPr>
              <w:t>Scent Safe School</w:t>
            </w:r>
          </w:p>
          <w:p w14:paraId="4F4F3E0A" w14:textId="77777777" w:rsidR="00A02F99" w:rsidRPr="00D44A14" w:rsidRDefault="00A02F99" w:rsidP="00DA59CD">
            <w:pPr>
              <w:pStyle w:val="BodyText"/>
              <w:widowControl w:val="0"/>
              <w:spacing w:after="0" w:line="240" w:lineRule="auto"/>
              <w:jc w:val="both"/>
              <w:rPr>
                <w:rFonts w:ascii="Arial" w:hAnsi="Arial" w:cs="Arial"/>
                <w:b w:val="0"/>
                <w:bCs w:val="0"/>
                <w:sz w:val="18"/>
                <w:szCs w:val="18"/>
                <w:lang w:val="en-US"/>
                <w14:ligatures w14:val="none"/>
              </w:rPr>
            </w:pPr>
            <w:r w:rsidRPr="00D44A14">
              <w:rPr>
                <w:rFonts w:ascii="Arial" w:hAnsi="Arial" w:cs="Arial"/>
                <w:b w:val="0"/>
                <w:bCs w:val="0"/>
                <w:sz w:val="18"/>
                <w:szCs w:val="18"/>
                <w:lang w:val="en-US"/>
                <w14:ligatures w14:val="none"/>
              </w:rPr>
              <w:t>Due to student and staff allergies, please do not wear perfume, cologne, or other strongly scented products. Avoiding strong scents will also be beneficial for students and staff with asthma.</w:t>
            </w:r>
          </w:p>
          <w:p w14:paraId="4C3AD4CE" w14:textId="77777777" w:rsidR="00603123" w:rsidRDefault="00603123" w:rsidP="00D44A14">
            <w:pPr>
              <w:widowControl w:val="0"/>
              <w:tabs>
                <w:tab w:val="right" w:leader="dot" w:pos="4422"/>
              </w:tabs>
              <w:spacing w:line="280" w:lineRule="exact"/>
              <w:rPr>
                <w:rFonts w:ascii="Arial" w:hAnsi="Arial" w:cs="Arial"/>
                <w:b/>
                <w:bCs/>
                <w:u w:val="single"/>
              </w:rPr>
            </w:pPr>
          </w:p>
          <w:p w14:paraId="39679C78" w14:textId="2B613BAB" w:rsidR="00A02F99" w:rsidRPr="00D44A14" w:rsidRDefault="00A02F99" w:rsidP="00D44A14">
            <w:pPr>
              <w:widowControl w:val="0"/>
              <w:tabs>
                <w:tab w:val="right" w:leader="dot" w:pos="4422"/>
              </w:tabs>
              <w:spacing w:line="280" w:lineRule="exact"/>
              <w:rPr>
                <w:rFonts w:ascii="Arial" w:hAnsi="Arial" w:cs="Arial"/>
                <w:b/>
                <w:bCs/>
                <w:u w:val="single"/>
              </w:rPr>
            </w:pPr>
            <w:r w:rsidRPr="00D44A14">
              <w:rPr>
                <w:rFonts w:ascii="Arial" w:hAnsi="Arial" w:cs="Arial"/>
                <w:b/>
                <w:bCs/>
                <w:u w:val="single"/>
              </w:rPr>
              <w:t>Peanut &amp; Tree Nu</w:t>
            </w:r>
            <w:r w:rsidR="00603123">
              <w:rPr>
                <w:rFonts w:ascii="Arial" w:hAnsi="Arial" w:cs="Arial"/>
                <w:b/>
                <w:bCs/>
                <w:u w:val="single"/>
              </w:rPr>
              <w:t xml:space="preserve">t </w:t>
            </w:r>
            <w:r w:rsidRPr="00D44A14">
              <w:rPr>
                <w:rFonts w:ascii="Arial" w:hAnsi="Arial" w:cs="Arial"/>
                <w:b/>
                <w:bCs/>
                <w:u w:val="single"/>
              </w:rPr>
              <w:t>Aware &amp; Educated Zone</w:t>
            </w:r>
          </w:p>
          <w:p w14:paraId="02490129" w14:textId="24298DC5" w:rsidR="00A02F99" w:rsidRDefault="00A02F99" w:rsidP="00DA59CD">
            <w:pPr>
              <w:widowControl w:val="0"/>
              <w:spacing w:line="192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do not bring food items to school which contain, or may contain, traces of peanuts/tree nuts.</w:t>
            </w:r>
          </w:p>
        </w:tc>
        <w:tc>
          <w:tcPr>
            <w:tcW w:w="3683" w:type="dxa"/>
            <w:gridSpan w:val="2"/>
            <w:vAlign w:val="center"/>
          </w:tcPr>
          <w:p w14:paraId="40E12B69" w14:textId="6BC39DCE" w:rsidR="00A02F99" w:rsidRPr="00A46383" w:rsidRDefault="00A02F99" w:rsidP="00A02F99">
            <w:pPr>
              <w:widowControl w:val="0"/>
              <w:spacing w:line="307" w:lineRule="auto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  <w:t>Police Clearance Checks</w:t>
            </w:r>
          </w:p>
          <w:p w14:paraId="194B209B" w14:textId="72B35230" w:rsidR="00A02F99" w:rsidRPr="00A46383" w:rsidRDefault="00A02F99" w:rsidP="00DA59CD">
            <w:pPr>
              <w:widowControl w:val="0"/>
              <w:jc w:val="both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In accordance with Board Policy, 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if parents wish to accompany their children on an out-of-school excursion or volunteer in the school they </w:t>
            </w:r>
            <w:r w:rsidR="00410526" w:rsidRPr="00A46383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must</w:t>
            </w:r>
            <w:r w:rsidR="00410526"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 have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 a current clear Police Clearance Certificate</w:t>
            </w: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. </w:t>
            </w:r>
          </w:p>
          <w:p w14:paraId="21B54102" w14:textId="77777777" w:rsidR="006E6F35" w:rsidRDefault="00A02F99" w:rsidP="00DA59CD">
            <w:pPr>
              <w:widowControl w:val="0"/>
              <w:jc w:val="both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Certificates are valid for 3 years providing Declarations provided. 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Online AODA training also required. </w:t>
            </w:r>
          </w:p>
          <w:p w14:paraId="6FE102A8" w14:textId="2D79D598" w:rsidR="00A02F99" w:rsidRDefault="006E6F35" w:rsidP="00DA59CD">
            <w:pPr>
              <w:widowControl w:val="0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Contact </w:t>
            </w:r>
            <w:r w:rsidR="00A02F99"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the school office for details.</w:t>
            </w:r>
          </w:p>
        </w:tc>
      </w:tr>
      <w:tr w:rsidR="003A1C95" w14:paraId="5866A1C3" w14:textId="4FF3BB19" w:rsidTr="00743639">
        <w:tc>
          <w:tcPr>
            <w:tcW w:w="3592" w:type="dxa"/>
            <w:vAlign w:val="center"/>
          </w:tcPr>
          <w:p w14:paraId="0F1EE72C" w14:textId="77777777" w:rsidR="003A1C95" w:rsidRDefault="003A1C95" w:rsidP="003A1C95">
            <w:pPr>
              <w:widowControl w:val="0"/>
              <w:spacing w:after="20" w:line="216" w:lineRule="auto"/>
              <w:rPr>
                <w:rFonts w:ascii="Gill Sans MT" w:eastAsia="Times New Roman" w:hAnsi="Gill Sans MT" w:cs="Times New Roman"/>
                <w:color w:val="000000"/>
                <w:kern w:val="28"/>
                <w:sz w:val="16"/>
                <w:szCs w:val="20"/>
                <w:lang w:val="en-US" w:eastAsia="en-CA"/>
                <w14:cntxtAlts/>
              </w:rPr>
            </w:pPr>
            <w:r w:rsidRPr="009A6FD4">
              <w:rPr>
                <w:rFonts w:ascii="Gill Sans MT" w:eastAsia="Times New Roman" w:hAnsi="Gill Sans MT" w:cs="Times New Roman"/>
                <w:color w:val="000000"/>
                <w:kern w:val="28"/>
                <w:sz w:val="16"/>
                <w:szCs w:val="20"/>
                <w:lang w:val="en-US" w:eastAsia="en-CA"/>
                <w14:cntxtAlts/>
              </w:rPr>
              <w:t> </w:t>
            </w:r>
          </w:p>
          <w:p w14:paraId="1FBCBE46" w14:textId="60072DD5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St.</w:t>
            </w:r>
            <w:r w:rsidR="00773D35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Peter’s M</w:t>
            </w: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ission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 Statement</w:t>
            </w:r>
          </w:p>
          <w:p w14:paraId="26DC4332" w14:textId="28473E8B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As a Catholic Learning Community, we</w:t>
            </w:r>
          </w:p>
          <w:p w14:paraId="6B0A9EBE" w14:textId="5037286C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provide faith formation and academic</w:t>
            </w:r>
          </w:p>
          <w:p w14:paraId="1178C71A" w14:textId="6F168D79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excellence, which enables our</w:t>
            </w:r>
          </w:p>
          <w:p w14:paraId="617AEF75" w14:textId="4F3E5DC8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graduates to live a life of love and</w:t>
            </w:r>
          </w:p>
          <w:p w14:paraId="4441527D" w14:textId="7D5756F4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service in Christ.</w:t>
            </w:r>
          </w:p>
          <w:p w14:paraId="1AAFD30B" w14:textId="77777777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</w:p>
          <w:p w14:paraId="3F6D4ADE" w14:textId="77777777" w:rsidR="003A1C95" w:rsidRPr="0062291F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</w:pPr>
            <w:r w:rsidRPr="0062291F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St. Peter’s </w:t>
            </w: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Motto</w:t>
            </w:r>
          </w:p>
          <w:p w14:paraId="294C194E" w14:textId="3AB2EDBE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lang w:val="en-US" w:eastAsia="en-CA"/>
                <w14:cntxtAlts/>
              </w:rPr>
              <w:t>Excellence in Learning—Living in Christ</w:t>
            </w:r>
          </w:p>
        </w:tc>
        <w:tc>
          <w:tcPr>
            <w:tcW w:w="3515" w:type="dxa"/>
            <w:gridSpan w:val="2"/>
            <w:vAlign w:val="center"/>
          </w:tcPr>
          <w:p w14:paraId="3BC33984" w14:textId="77777777" w:rsidR="00603123" w:rsidRDefault="00603123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u w:val="single"/>
                <w:lang w:val="en-US"/>
              </w:rPr>
            </w:pPr>
          </w:p>
          <w:p w14:paraId="1BD934C6" w14:textId="2425087C" w:rsidR="003A1C95" w:rsidRPr="00A02F99" w:rsidRDefault="003A1C95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u w:val="single"/>
                <w:lang w:val="en-US"/>
              </w:rPr>
            </w:pPr>
            <w:r w:rsidRPr="00A02F99">
              <w:rPr>
                <w:rFonts w:ascii="Arial" w:hAnsi="Arial" w:cs="Arial"/>
                <w:b/>
                <w:bCs/>
                <w:u w:val="single"/>
                <w:lang w:val="en-US"/>
              </w:rPr>
              <w:t>St. Peter Website</w:t>
            </w:r>
          </w:p>
          <w:p w14:paraId="76CA4EF1" w14:textId="77777777" w:rsidR="003A1C95" w:rsidRPr="00A02F99" w:rsidRDefault="003A1C95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A02F99">
              <w:rPr>
                <w:rFonts w:ascii="Arial" w:hAnsi="Arial" w:cs="Arial"/>
                <w:b/>
                <w:bCs/>
                <w:lang w:val="en-US"/>
              </w:rPr>
              <w:t>www.stpeterbrantford.ca</w:t>
            </w:r>
          </w:p>
          <w:p w14:paraId="5A55BD6E" w14:textId="1A328219" w:rsidR="003A1C95" w:rsidRPr="001507B0" w:rsidRDefault="003A1C95" w:rsidP="003A1C95">
            <w:pPr>
              <w:widowControl w:val="0"/>
              <w:jc w:val="center"/>
              <w:rPr>
                <w:rFonts w:ascii="Arial" w:hAnsi="Arial" w:cs="Arial"/>
                <w:szCs w:val="16"/>
                <w:lang w:val="en-US"/>
              </w:rPr>
            </w:pPr>
            <w:r w:rsidRPr="00A02F99">
              <w:rPr>
                <w:rFonts w:ascii="Arial" w:hAnsi="Arial" w:cs="Arial"/>
                <w:lang w:val="en-US"/>
              </w:rPr>
              <w:t>There are many items you can find on the St. Peter website including:</w:t>
            </w:r>
            <w:r w:rsidR="001507B0">
              <w:rPr>
                <w:rFonts w:ascii="Arial" w:hAnsi="Arial" w:cs="Arial"/>
                <w:lang w:val="en-US"/>
              </w:rPr>
              <w:t xml:space="preserve">  s</w:t>
            </w:r>
            <w:r w:rsidR="00603123" w:rsidRPr="001507B0">
              <w:rPr>
                <w:rFonts w:ascii="Arial" w:hAnsi="Arial" w:cs="Arial"/>
                <w:lang w:val="en-US"/>
              </w:rPr>
              <w:t>chool newsletters and calendars, COVID updates</w:t>
            </w:r>
            <w:r w:rsidR="001507B0">
              <w:rPr>
                <w:rFonts w:ascii="Arial" w:hAnsi="Arial" w:cs="Arial"/>
                <w:lang w:val="en-US"/>
              </w:rPr>
              <w:t>, school activities</w:t>
            </w:r>
            <w:r w:rsidR="001507B0" w:rsidRPr="001507B0">
              <w:rPr>
                <w:rFonts w:ascii="Arial" w:hAnsi="Arial" w:cs="Arial"/>
                <w:lang w:val="en-US"/>
              </w:rPr>
              <w:t xml:space="preserve"> </w:t>
            </w:r>
          </w:p>
          <w:p w14:paraId="2650FBE1" w14:textId="77777777" w:rsidR="003A1C95" w:rsidRPr="00967595" w:rsidRDefault="003A1C95" w:rsidP="003A1C95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</w:p>
          <w:p w14:paraId="0BDBB531" w14:textId="3D501D1A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 xml:space="preserve">Join Us </w:t>
            </w:r>
            <w:r w:rsidR="001507B0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>O</w:t>
            </w:r>
            <w:r w:rsidRPr="00967595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>n Twitter</w:t>
            </w:r>
          </w:p>
          <w:p w14:paraId="06C2D319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See what is happening at</w:t>
            </w:r>
          </w:p>
          <w:p w14:paraId="7B2925B1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St. Peter School!</w:t>
            </w:r>
          </w:p>
          <w:p w14:paraId="7497FFAB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Follow us on twitter at</w:t>
            </w:r>
          </w:p>
          <w:p w14:paraId="06383371" w14:textId="77777777" w:rsidR="003A1C95" w:rsidRPr="00A02F99" w:rsidRDefault="003A1C95" w:rsidP="003A1C95">
            <w:pPr>
              <w:widowControl w:val="0"/>
              <w:spacing w:line="192" w:lineRule="auto"/>
              <w:jc w:val="center"/>
              <w:rPr>
                <w:rFonts w:ascii="Gill Sans MT" w:hAnsi="Gill Sans MT" w:cs="Times New Roman"/>
                <w:sz w:val="24"/>
                <w:lang w:val="en-US"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@stpcatholic</w:t>
            </w:r>
          </w:p>
          <w:p w14:paraId="677396A2" w14:textId="141F01CD" w:rsidR="003A1C95" w:rsidRPr="002529FA" w:rsidRDefault="003A1C95" w:rsidP="003A1C95">
            <w:pPr>
              <w:pStyle w:val="BodyText"/>
              <w:widowControl w:val="0"/>
              <w:spacing w:after="0"/>
              <w:rPr>
                <w:rFonts w:ascii="Arial" w:hAnsi="Arial" w:cs="Arial"/>
                <w:b w:val="0"/>
                <w:bCs w:val="0"/>
                <w:sz w:val="24"/>
                <w:u w:val="single"/>
                <w:lang w:val="en-US"/>
                <w14:ligatures w14:val="none"/>
              </w:rPr>
            </w:pPr>
          </w:p>
        </w:tc>
        <w:tc>
          <w:tcPr>
            <w:tcW w:w="3683" w:type="dxa"/>
            <w:gridSpan w:val="2"/>
            <w:vAlign w:val="center"/>
          </w:tcPr>
          <w:p w14:paraId="5994C989" w14:textId="77777777" w:rsidR="003A1C95" w:rsidRDefault="003A1C95" w:rsidP="00302272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Parish Information</w:t>
            </w:r>
          </w:p>
          <w:p w14:paraId="56C0423F" w14:textId="77777777" w:rsidR="001507B0" w:rsidRDefault="001507B0" w:rsidP="003A1C95">
            <w:pPr>
              <w:widowControl w:val="0"/>
              <w:spacing w:line="216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0ED5EC60" w14:textId="45793A59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St. Mary’s Church</w:t>
            </w:r>
          </w:p>
          <w:p w14:paraId="3FD9D187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Our Lady of Assumption Parish</w:t>
            </w:r>
          </w:p>
          <w:p w14:paraId="2247F9CB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stor: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 xml:space="preserve"> Father Luke Kopaniak</w:t>
            </w:r>
          </w:p>
          <w:p w14:paraId="3E469ABE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133 Murray Street</w:t>
            </w:r>
          </w:p>
          <w:p w14:paraId="35AB3521" w14:textId="7519E52A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 xml:space="preserve">Brantford, </w:t>
            </w:r>
            <w:r w:rsidR="0089262C" w:rsidRPr="00DA59CD">
              <w:rPr>
                <w:rFonts w:ascii="Arial" w:hAnsi="Arial" w:cs="Arial"/>
                <w:sz w:val="24"/>
                <w:szCs w:val="24"/>
                <w:lang w:val="en-US"/>
              </w:rPr>
              <w:t>ON N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3S 5P8</w:t>
            </w:r>
          </w:p>
          <w:p w14:paraId="0421FF1F" w14:textId="500ADFFD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519</w:t>
            </w:r>
            <w:r w:rsidR="001507B0" w:rsidRPr="00DA59CD"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753</w:t>
            </w:r>
            <w:r w:rsidR="001507B0" w:rsidRPr="00DA59CD"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7316</w:t>
            </w:r>
          </w:p>
          <w:p w14:paraId="2744EA5B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www.marybrantford.com</w:t>
            </w:r>
          </w:p>
          <w:p w14:paraId="545D9F99" w14:textId="69FA5BBE" w:rsidR="003A1C95" w:rsidRDefault="003A1C95" w:rsidP="003A1C95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743639" w14:paraId="085333EB" w14:textId="77777777" w:rsidTr="00EE7AE3">
        <w:tc>
          <w:tcPr>
            <w:tcW w:w="4390" w:type="dxa"/>
            <w:gridSpan w:val="2"/>
            <w:vAlign w:val="center"/>
          </w:tcPr>
          <w:p w14:paraId="1597AAA5" w14:textId="77777777" w:rsidR="00743639" w:rsidRDefault="00743639" w:rsidP="007279B0">
            <w:pPr>
              <w:widowControl w:val="0"/>
              <w:rPr>
                <w:rFonts w:ascii="Arial" w:hAnsi="Arial" w:cs="Arial"/>
                <w:b/>
                <w:bCs/>
                <w:u w:val="single"/>
                <w:lang w:val="en-US"/>
              </w:rPr>
            </w:pPr>
            <w:r w:rsidRPr="007279B0">
              <w:rPr>
                <w:rFonts w:ascii="Arial" w:hAnsi="Arial" w:cs="Arial"/>
                <w:b/>
                <w:bCs/>
                <w:u w:val="single"/>
                <w:lang w:val="en-US"/>
              </w:rPr>
              <w:t>DATES TO ORDER SCHOOL LUNCHES</w:t>
            </w:r>
          </w:p>
          <w:p w14:paraId="25927E27" w14:textId="0CAAE8EA" w:rsidR="003169BD" w:rsidRDefault="003169BD" w:rsidP="00A603D5">
            <w:pPr>
              <w:widowControl w:val="0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Beginning March 1, 2021,</w:t>
            </w:r>
            <w:r w:rsidR="00A603D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St. Peter School will be</w:t>
            </w:r>
            <w:r w:rsidR="000D2EA2">
              <w:rPr>
                <w:rFonts w:ascii="Arial" w:hAnsi="Arial" w:cs="Arial"/>
                <w:sz w:val="20"/>
                <w:szCs w:val="20"/>
                <w:lang w:val="en-US"/>
              </w:rPr>
              <w:t xml:space="preserve"> using LunchBox</w:t>
            </w:r>
            <w:r w:rsidR="004D12D0">
              <w:rPr>
                <w:rFonts w:ascii="Arial" w:hAnsi="Arial" w:cs="Arial"/>
                <w:sz w:val="20"/>
                <w:szCs w:val="20"/>
                <w:lang w:val="en-US"/>
              </w:rPr>
              <w:t xml:space="preserve"> to place orders for our lunch days.</w:t>
            </w:r>
          </w:p>
          <w:p w14:paraId="79702709" w14:textId="4A286416" w:rsidR="00FA614F" w:rsidRDefault="004D12D0" w:rsidP="00A603D5">
            <w:pPr>
              <w:widowControl w:val="0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LunchBox allows parents the opportunity to order for </w:t>
            </w:r>
            <w:r w:rsidR="00FA614F">
              <w:rPr>
                <w:rFonts w:ascii="Arial" w:hAnsi="Arial" w:cs="Arial"/>
                <w:sz w:val="20"/>
                <w:szCs w:val="20"/>
                <w:lang w:val="en-US"/>
              </w:rPr>
              <w:t>different periods of time starting with a single week all the way up to the whole year.</w:t>
            </w:r>
            <w:r w:rsidR="00A603D5">
              <w:rPr>
                <w:rFonts w:ascii="Arial" w:hAnsi="Arial" w:cs="Arial"/>
                <w:sz w:val="20"/>
                <w:szCs w:val="20"/>
                <w:lang w:val="en-US"/>
              </w:rPr>
              <w:t xml:space="preserve">  Orders may be placed up to noon every Sunday</w:t>
            </w:r>
            <w:r w:rsidR="00D9105E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FA614F">
              <w:rPr>
                <w:rFonts w:ascii="Arial" w:hAnsi="Arial" w:cs="Arial"/>
                <w:sz w:val="20"/>
                <w:szCs w:val="20"/>
                <w:lang w:val="en-US"/>
              </w:rPr>
              <w:t>may be cancelled</w:t>
            </w:r>
            <w:r w:rsidR="00D9105E">
              <w:rPr>
                <w:rFonts w:ascii="Arial" w:hAnsi="Arial" w:cs="Arial"/>
                <w:sz w:val="20"/>
                <w:szCs w:val="20"/>
                <w:lang w:val="en-US"/>
              </w:rPr>
              <w:t>/</w:t>
            </w:r>
            <w:r w:rsidR="00FA614F">
              <w:rPr>
                <w:rFonts w:ascii="Arial" w:hAnsi="Arial" w:cs="Arial"/>
                <w:sz w:val="20"/>
                <w:szCs w:val="20"/>
                <w:lang w:val="en-US"/>
              </w:rPr>
              <w:t>refunded up to TWO days prior to the lunch day.</w:t>
            </w:r>
          </w:p>
          <w:p w14:paraId="4B898AAB" w14:textId="77777777" w:rsidR="00FA614F" w:rsidRDefault="00FA614F" w:rsidP="00A603D5">
            <w:pPr>
              <w:widowControl w:val="0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We </w:t>
            </w:r>
            <w:r w:rsidR="00043BBD">
              <w:rPr>
                <w:rFonts w:ascii="Arial" w:hAnsi="Arial" w:cs="Arial"/>
                <w:sz w:val="20"/>
                <w:szCs w:val="20"/>
                <w:lang w:val="en-US"/>
              </w:rPr>
              <w:t>believe that our parent community will be well served by the flexibility this program offers.</w:t>
            </w:r>
          </w:p>
          <w:p w14:paraId="4A52798E" w14:textId="77777777" w:rsidR="00043BBD" w:rsidRDefault="00043BBD" w:rsidP="00A603D5">
            <w:pPr>
              <w:widowControl w:val="0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lease do not hesitate to contact the school with questions or concerns – or even to provide positive feedback.</w:t>
            </w:r>
          </w:p>
          <w:p w14:paraId="372E240B" w14:textId="3F6ACF6E" w:rsidR="00D9105E" w:rsidRDefault="00D9105E" w:rsidP="00A603D5">
            <w:pPr>
              <w:widowControl w:val="0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It is hoped that this program will be expanded next year to provide lunch options every day.</w:t>
            </w:r>
          </w:p>
        </w:tc>
        <w:tc>
          <w:tcPr>
            <w:tcW w:w="3260" w:type="dxa"/>
            <w:gridSpan w:val="2"/>
            <w:vAlign w:val="center"/>
          </w:tcPr>
          <w:p w14:paraId="6B038F3C" w14:textId="51D8E9C0" w:rsidR="008D18E1" w:rsidRPr="006408EB" w:rsidRDefault="00C81C67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6408EB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OUR VIRTUES</w:t>
            </w:r>
            <w:r w:rsidR="006408EB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 xml:space="preserve"> IN FOCUS</w:t>
            </w:r>
            <w:r w:rsidR="002464A2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, BY MONTH</w:t>
            </w:r>
          </w:p>
          <w:p w14:paraId="33BD9471" w14:textId="77777777" w:rsidR="006408EB" w:rsidRDefault="006408EB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4E7CBE9" w14:textId="0DF60F82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September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Respect</w:t>
            </w:r>
          </w:p>
          <w:p w14:paraId="169DF4B7" w14:textId="5C7E1206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October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Empathy</w:t>
            </w:r>
          </w:p>
          <w:p w14:paraId="3233CF4F" w14:textId="3778054A" w:rsidR="00415B1E" w:rsidRPr="000D2EA2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D2EA2">
              <w:rPr>
                <w:rFonts w:ascii="Arial" w:hAnsi="Arial" w:cs="Arial"/>
                <w:sz w:val="24"/>
                <w:szCs w:val="24"/>
                <w:lang w:val="en-US"/>
              </w:rPr>
              <w:t xml:space="preserve">November – </w:t>
            </w:r>
            <w:r w:rsidRPr="000D2E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Justice</w:t>
            </w:r>
          </w:p>
          <w:p w14:paraId="76F2417E" w14:textId="6E5F0E91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December </w:t>
            </w:r>
            <w:r w:rsidR="00446B35">
              <w:rPr>
                <w:rFonts w:ascii="Arial" w:hAnsi="Arial" w:cs="Arial"/>
                <w:sz w:val="24"/>
                <w:szCs w:val="24"/>
                <w:lang w:val="en-US"/>
              </w:rPr>
              <w:t xml:space="preserve">– </w:t>
            </w:r>
            <w:r w:rsidR="00446B35"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Patience</w:t>
            </w:r>
          </w:p>
          <w:p w14:paraId="5CA4FAA6" w14:textId="2171B9A2" w:rsidR="00446B35" w:rsidRDefault="00446B35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January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Responsibility</w:t>
            </w:r>
          </w:p>
          <w:p w14:paraId="2CB60565" w14:textId="536B6AC9" w:rsidR="00446B35" w:rsidRDefault="00446B35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February </w:t>
            </w:r>
            <w:r w:rsidR="00BA2144">
              <w:rPr>
                <w:rFonts w:ascii="Arial" w:hAnsi="Arial" w:cs="Arial"/>
                <w:sz w:val="24"/>
                <w:szCs w:val="24"/>
                <w:lang w:val="en-US"/>
              </w:rPr>
              <w:t xml:space="preserve">– </w:t>
            </w:r>
            <w:r w:rsidR="00BA2144"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Compassion</w:t>
            </w:r>
          </w:p>
          <w:p w14:paraId="1BAE940C" w14:textId="239843C9" w:rsidR="00BA2144" w:rsidRPr="000D2EA2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D2EA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March – </w:t>
            </w:r>
            <w:r w:rsidRPr="000D2EA2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US"/>
              </w:rPr>
              <w:t>Forgiveness</w:t>
            </w:r>
          </w:p>
          <w:p w14:paraId="6B95F4E5" w14:textId="3A52BF87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pril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tewardship</w:t>
            </w:r>
          </w:p>
          <w:p w14:paraId="172F73B4" w14:textId="699A8B87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ay </w:t>
            </w:r>
            <w:r w:rsidR="006408EB">
              <w:rPr>
                <w:rFonts w:ascii="Arial" w:hAnsi="Arial" w:cs="Arial"/>
                <w:sz w:val="24"/>
                <w:szCs w:val="24"/>
                <w:lang w:val="en-US"/>
              </w:rPr>
              <w:t>–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6408EB"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Tolerance</w:t>
            </w:r>
          </w:p>
          <w:p w14:paraId="696DA19D" w14:textId="3DCA1E38" w:rsidR="006408EB" w:rsidRPr="00447BAB" w:rsidRDefault="006408EB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June -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Honesty</w:t>
            </w:r>
          </w:p>
        </w:tc>
        <w:tc>
          <w:tcPr>
            <w:tcW w:w="3140" w:type="dxa"/>
            <w:vAlign w:val="center"/>
          </w:tcPr>
          <w:p w14:paraId="5BBA9381" w14:textId="354A355F" w:rsidR="00743639" w:rsidRDefault="00FC3634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Coming Up Next Month</w:t>
            </w:r>
          </w:p>
          <w:p w14:paraId="2F65D868" w14:textId="5F4BF842" w:rsidR="00FC3634" w:rsidRDefault="00FC3634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66EAF531" w14:textId="77777777" w:rsidR="00E53B57" w:rsidRDefault="006235BF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ril 2 …… Good Friday</w:t>
            </w:r>
          </w:p>
          <w:p w14:paraId="1D916EE6" w14:textId="77777777" w:rsidR="006235BF" w:rsidRDefault="006235BF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pril 3 </w:t>
            </w:r>
            <w:r w:rsidR="006A1C72">
              <w:rPr>
                <w:rFonts w:ascii="Arial" w:hAnsi="Arial" w:cs="Arial"/>
                <w:sz w:val="20"/>
                <w:szCs w:val="20"/>
                <w:lang w:val="en-US"/>
              </w:rPr>
              <w:t xml:space="preserve">……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Holy</w:t>
            </w:r>
            <w:r w:rsidR="006A1C72">
              <w:rPr>
                <w:rFonts w:ascii="Arial" w:hAnsi="Arial" w:cs="Arial"/>
                <w:sz w:val="20"/>
                <w:szCs w:val="20"/>
                <w:lang w:val="en-US"/>
              </w:rPr>
              <w:t xml:space="preserve"> Saturday</w:t>
            </w:r>
          </w:p>
          <w:p w14:paraId="57B2C606" w14:textId="77777777" w:rsidR="006A1C72" w:rsidRDefault="006A1C72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ril 4 …… Easter Sunday</w:t>
            </w:r>
          </w:p>
          <w:p w14:paraId="5514F305" w14:textId="77777777" w:rsidR="006A1C72" w:rsidRDefault="006A1C72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ril 5 …… Easter Monday (no school)</w:t>
            </w:r>
          </w:p>
          <w:p w14:paraId="2C974D35" w14:textId="3CDA582D" w:rsidR="002A2122" w:rsidRDefault="002A2122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ril 7 ….. Pizza Day</w:t>
            </w:r>
          </w:p>
          <w:p w14:paraId="2CE57356" w14:textId="3CE3452A" w:rsidR="0014276D" w:rsidRDefault="002A2122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ril 9 ….. Pasta Day</w:t>
            </w:r>
          </w:p>
          <w:p w14:paraId="004E5894" w14:textId="75E11F51" w:rsidR="002A2122" w:rsidRDefault="00F42F88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pril 12-16 …. Spring Break </w:t>
            </w:r>
            <w:r w:rsidR="00DA6073">
              <w:rPr>
                <w:rFonts w:ascii="Arial" w:hAnsi="Arial" w:cs="Arial"/>
                <w:sz w:val="20"/>
                <w:szCs w:val="20"/>
                <w:lang w:val="en-US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no school)</w:t>
            </w:r>
          </w:p>
          <w:p w14:paraId="587B5611" w14:textId="0ED2B917" w:rsidR="0014276D" w:rsidRDefault="0014276D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ril 13 … Final cross over day, Virtual School/Bricks and Mortar school</w:t>
            </w:r>
          </w:p>
          <w:p w14:paraId="451350CA" w14:textId="09A16E01" w:rsidR="0014276D" w:rsidRDefault="0020139C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ril 21 …… Pizza Day</w:t>
            </w:r>
          </w:p>
          <w:p w14:paraId="1105D05E" w14:textId="0FC25623" w:rsidR="0020139C" w:rsidRDefault="0020139C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ril 23 …… Pasta Day</w:t>
            </w:r>
          </w:p>
          <w:p w14:paraId="1BD52F7D" w14:textId="1A88BD20" w:rsidR="0020139C" w:rsidRDefault="0020139C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ril 28 …… Pizza Day</w:t>
            </w:r>
          </w:p>
          <w:p w14:paraId="0ACC228F" w14:textId="069569F3" w:rsidR="0020139C" w:rsidRDefault="00DC2AE4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April 30 …… Sub Day</w:t>
            </w:r>
          </w:p>
          <w:p w14:paraId="7EFE997C" w14:textId="3F321B4E" w:rsidR="00DA6073" w:rsidRPr="00FC3634" w:rsidRDefault="00DA6073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0216FAE3" w14:textId="0F548AA3" w:rsidR="009B11C7" w:rsidRPr="009B11C7" w:rsidRDefault="009B11C7" w:rsidP="009B11C7">
      <w:pPr>
        <w:jc w:val="center"/>
        <w:rPr>
          <w:rFonts w:ascii="Arial Black" w:hAnsi="Arial Black"/>
          <w:sz w:val="28"/>
          <w:szCs w:val="28"/>
        </w:rPr>
      </w:pPr>
    </w:p>
    <w:sectPr w:rsidR="009B11C7" w:rsidRPr="009B11C7" w:rsidSect="00815F94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NDMzNjG1MLIwNjBU0lEKTi0uzszPAykwrAUAa8c5liwAAAA="/>
  </w:docVars>
  <w:rsids>
    <w:rsidRoot w:val="00815F94"/>
    <w:rsid w:val="00007076"/>
    <w:rsid w:val="000079DB"/>
    <w:rsid w:val="00024F5E"/>
    <w:rsid w:val="00027470"/>
    <w:rsid w:val="00031FCF"/>
    <w:rsid w:val="00041F50"/>
    <w:rsid w:val="00043BBD"/>
    <w:rsid w:val="000569E3"/>
    <w:rsid w:val="0009293B"/>
    <w:rsid w:val="000B6FD1"/>
    <w:rsid w:val="000C0C10"/>
    <w:rsid w:val="000C4C6C"/>
    <w:rsid w:val="000D2EA2"/>
    <w:rsid w:val="000F7B98"/>
    <w:rsid w:val="0011590F"/>
    <w:rsid w:val="00132629"/>
    <w:rsid w:val="0014276D"/>
    <w:rsid w:val="00143373"/>
    <w:rsid w:val="001442B4"/>
    <w:rsid w:val="001507B0"/>
    <w:rsid w:val="001517BB"/>
    <w:rsid w:val="00153466"/>
    <w:rsid w:val="001555BD"/>
    <w:rsid w:val="00156ABB"/>
    <w:rsid w:val="00183C3B"/>
    <w:rsid w:val="00192F29"/>
    <w:rsid w:val="0019303D"/>
    <w:rsid w:val="001B65F7"/>
    <w:rsid w:val="001E0525"/>
    <w:rsid w:val="001E548B"/>
    <w:rsid w:val="001F4E08"/>
    <w:rsid w:val="001F712A"/>
    <w:rsid w:val="0020139C"/>
    <w:rsid w:val="002043CA"/>
    <w:rsid w:val="00205297"/>
    <w:rsid w:val="00214B9E"/>
    <w:rsid w:val="00227971"/>
    <w:rsid w:val="00233965"/>
    <w:rsid w:val="00235409"/>
    <w:rsid w:val="00244D53"/>
    <w:rsid w:val="002464A2"/>
    <w:rsid w:val="002517F2"/>
    <w:rsid w:val="002529FA"/>
    <w:rsid w:val="00260FCB"/>
    <w:rsid w:val="0026117F"/>
    <w:rsid w:val="002768D5"/>
    <w:rsid w:val="002A2122"/>
    <w:rsid w:val="002D0D0A"/>
    <w:rsid w:val="002D1C15"/>
    <w:rsid w:val="002E13C9"/>
    <w:rsid w:val="002E74F6"/>
    <w:rsid w:val="002E763D"/>
    <w:rsid w:val="002F3A92"/>
    <w:rsid w:val="00302272"/>
    <w:rsid w:val="00314CCB"/>
    <w:rsid w:val="003169BD"/>
    <w:rsid w:val="00316AE2"/>
    <w:rsid w:val="003175C1"/>
    <w:rsid w:val="00325E70"/>
    <w:rsid w:val="003345B2"/>
    <w:rsid w:val="0035172B"/>
    <w:rsid w:val="003576F7"/>
    <w:rsid w:val="00357D01"/>
    <w:rsid w:val="00375BBF"/>
    <w:rsid w:val="00390EA5"/>
    <w:rsid w:val="00392140"/>
    <w:rsid w:val="00394376"/>
    <w:rsid w:val="0039445F"/>
    <w:rsid w:val="00395C0C"/>
    <w:rsid w:val="003A1C95"/>
    <w:rsid w:val="003A50A7"/>
    <w:rsid w:val="003B4E4D"/>
    <w:rsid w:val="003C24DA"/>
    <w:rsid w:val="003C5553"/>
    <w:rsid w:val="003D296A"/>
    <w:rsid w:val="003E10A0"/>
    <w:rsid w:val="003F70F8"/>
    <w:rsid w:val="00410526"/>
    <w:rsid w:val="00415B1E"/>
    <w:rsid w:val="00420FD9"/>
    <w:rsid w:val="00440EEB"/>
    <w:rsid w:val="00446B35"/>
    <w:rsid w:val="00447BAB"/>
    <w:rsid w:val="00450EDA"/>
    <w:rsid w:val="004530E2"/>
    <w:rsid w:val="00454CD2"/>
    <w:rsid w:val="004812B0"/>
    <w:rsid w:val="004C1AE8"/>
    <w:rsid w:val="004D12D0"/>
    <w:rsid w:val="004D243A"/>
    <w:rsid w:val="004F6B6B"/>
    <w:rsid w:val="00547877"/>
    <w:rsid w:val="0057001F"/>
    <w:rsid w:val="005826C9"/>
    <w:rsid w:val="00584FED"/>
    <w:rsid w:val="005963C3"/>
    <w:rsid w:val="005C32BB"/>
    <w:rsid w:val="005E36E8"/>
    <w:rsid w:val="005F43D0"/>
    <w:rsid w:val="005F5CA6"/>
    <w:rsid w:val="005F7844"/>
    <w:rsid w:val="00603123"/>
    <w:rsid w:val="00621A73"/>
    <w:rsid w:val="00621DF0"/>
    <w:rsid w:val="0062291F"/>
    <w:rsid w:val="006235BF"/>
    <w:rsid w:val="00626F5C"/>
    <w:rsid w:val="00627FBA"/>
    <w:rsid w:val="0063211E"/>
    <w:rsid w:val="006408EB"/>
    <w:rsid w:val="00644899"/>
    <w:rsid w:val="006541A2"/>
    <w:rsid w:val="00663E9C"/>
    <w:rsid w:val="00674EB8"/>
    <w:rsid w:val="0068257C"/>
    <w:rsid w:val="006862D7"/>
    <w:rsid w:val="006A1C72"/>
    <w:rsid w:val="006B3B1B"/>
    <w:rsid w:val="006B7115"/>
    <w:rsid w:val="006E06ED"/>
    <w:rsid w:val="006E6811"/>
    <w:rsid w:val="006E6F35"/>
    <w:rsid w:val="006F191C"/>
    <w:rsid w:val="006F55A7"/>
    <w:rsid w:val="006F7AEA"/>
    <w:rsid w:val="00724698"/>
    <w:rsid w:val="00726B6E"/>
    <w:rsid w:val="007279B0"/>
    <w:rsid w:val="00731EB8"/>
    <w:rsid w:val="00734DA4"/>
    <w:rsid w:val="00737327"/>
    <w:rsid w:val="00743639"/>
    <w:rsid w:val="00752715"/>
    <w:rsid w:val="00754A46"/>
    <w:rsid w:val="00754FF1"/>
    <w:rsid w:val="00765205"/>
    <w:rsid w:val="00765499"/>
    <w:rsid w:val="00773D35"/>
    <w:rsid w:val="00774796"/>
    <w:rsid w:val="00776ED8"/>
    <w:rsid w:val="00782B18"/>
    <w:rsid w:val="0078504F"/>
    <w:rsid w:val="0079459D"/>
    <w:rsid w:val="00794E55"/>
    <w:rsid w:val="007A78F0"/>
    <w:rsid w:val="007B5F72"/>
    <w:rsid w:val="007C27C7"/>
    <w:rsid w:val="007C785D"/>
    <w:rsid w:val="007F72A5"/>
    <w:rsid w:val="00811D01"/>
    <w:rsid w:val="00813171"/>
    <w:rsid w:val="00815F94"/>
    <w:rsid w:val="00817159"/>
    <w:rsid w:val="00820754"/>
    <w:rsid w:val="008324CB"/>
    <w:rsid w:val="00837477"/>
    <w:rsid w:val="0084777F"/>
    <w:rsid w:val="00861276"/>
    <w:rsid w:val="00865B9F"/>
    <w:rsid w:val="00866E25"/>
    <w:rsid w:val="0089262C"/>
    <w:rsid w:val="008D18E1"/>
    <w:rsid w:val="008D6E97"/>
    <w:rsid w:val="008E4B25"/>
    <w:rsid w:val="008F3792"/>
    <w:rsid w:val="00900999"/>
    <w:rsid w:val="009224A2"/>
    <w:rsid w:val="00937585"/>
    <w:rsid w:val="00943998"/>
    <w:rsid w:val="00944385"/>
    <w:rsid w:val="009451C6"/>
    <w:rsid w:val="009452CD"/>
    <w:rsid w:val="00954CA5"/>
    <w:rsid w:val="00967595"/>
    <w:rsid w:val="009732BB"/>
    <w:rsid w:val="0099721A"/>
    <w:rsid w:val="009A6FD4"/>
    <w:rsid w:val="009B11C7"/>
    <w:rsid w:val="009B6CBF"/>
    <w:rsid w:val="009D4FEA"/>
    <w:rsid w:val="00A02F99"/>
    <w:rsid w:val="00A06615"/>
    <w:rsid w:val="00A15536"/>
    <w:rsid w:val="00A21C2F"/>
    <w:rsid w:val="00A237E0"/>
    <w:rsid w:val="00A247AD"/>
    <w:rsid w:val="00A27BFA"/>
    <w:rsid w:val="00A30928"/>
    <w:rsid w:val="00A4091B"/>
    <w:rsid w:val="00A46383"/>
    <w:rsid w:val="00A60239"/>
    <w:rsid w:val="00A603D5"/>
    <w:rsid w:val="00A70156"/>
    <w:rsid w:val="00A701AC"/>
    <w:rsid w:val="00A86B02"/>
    <w:rsid w:val="00A91D87"/>
    <w:rsid w:val="00AA10F5"/>
    <w:rsid w:val="00AB39FC"/>
    <w:rsid w:val="00AB6982"/>
    <w:rsid w:val="00AC1E9F"/>
    <w:rsid w:val="00AC527A"/>
    <w:rsid w:val="00AD41A8"/>
    <w:rsid w:val="00AE4935"/>
    <w:rsid w:val="00B0682C"/>
    <w:rsid w:val="00B1425A"/>
    <w:rsid w:val="00B37CD1"/>
    <w:rsid w:val="00B404DE"/>
    <w:rsid w:val="00B4396A"/>
    <w:rsid w:val="00B50EFF"/>
    <w:rsid w:val="00B5379A"/>
    <w:rsid w:val="00B62976"/>
    <w:rsid w:val="00B63B76"/>
    <w:rsid w:val="00B6735F"/>
    <w:rsid w:val="00B72F99"/>
    <w:rsid w:val="00B77E76"/>
    <w:rsid w:val="00B8199A"/>
    <w:rsid w:val="00B92AB8"/>
    <w:rsid w:val="00B968A6"/>
    <w:rsid w:val="00BA2144"/>
    <w:rsid w:val="00BC2B93"/>
    <w:rsid w:val="00BD373E"/>
    <w:rsid w:val="00BF04AF"/>
    <w:rsid w:val="00BF45AE"/>
    <w:rsid w:val="00C127E2"/>
    <w:rsid w:val="00C24756"/>
    <w:rsid w:val="00C32019"/>
    <w:rsid w:val="00C34591"/>
    <w:rsid w:val="00C415D7"/>
    <w:rsid w:val="00C4388B"/>
    <w:rsid w:val="00C4682C"/>
    <w:rsid w:val="00C548E2"/>
    <w:rsid w:val="00C5599F"/>
    <w:rsid w:val="00C64C9C"/>
    <w:rsid w:val="00C712CC"/>
    <w:rsid w:val="00C81C67"/>
    <w:rsid w:val="00CC4258"/>
    <w:rsid w:val="00CD759F"/>
    <w:rsid w:val="00CE306B"/>
    <w:rsid w:val="00D01965"/>
    <w:rsid w:val="00D01B67"/>
    <w:rsid w:val="00D05F55"/>
    <w:rsid w:val="00D21C27"/>
    <w:rsid w:val="00D21D3B"/>
    <w:rsid w:val="00D271B9"/>
    <w:rsid w:val="00D272D1"/>
    <w:rsid w:val="00D27AD1"/>
    <w:rsid w:val="00D44A14"/>
    <w:rsid w:val="00D60802"/>
    <w:rsid w:val="00D7622B"/>
    <w:rsid w:val="00D83D3C"/>
    <w:rsid w:val="00D9105E"/>
    <w:rsid w:val="00DA59CD"/>
    <w:rsid w:val="00DA6073"/>
    <w:rsid w:val="00DC2AE4"/>
    <w:rsid w:val="00DF1410"/>
    <w:rsid w:val="00DF5B7A"/>
    <w:rsid w:val="00E00B7F"/>
    <w:rsid w:val="00E1535A"/>
    <w:rsid w:val="00E16E87"/>
    <w:rsid w:val="00E2288C"/>
    <w:rsid w:val="00E244B3"/>
    <w:rsid w:val="00E3071B"/>
    <w:rsid w:val="00E37B38"/>
    <w:rsid w:val="00E53B57"/>
    <w:rsid w:val="00E72D4B"/>
    <w:rsid w:val="00E76463"/>
    <w:rsid w:val="00E93A3C"/>
    <w:rsid w:val="00EB7FD5"/>
    <w:rsid w:val="00ED2278"/>
    <w:rsid w:val="00EE7AE3"/>
    <w:rsid w:val="00EF1ED5"/>
    <w:rsid w:val="00F00A3F"/>
    <w:rsid w:val="00F01431"/>
    <w:rsid w:val="00F07AAD"/>
    <w:rsid w:val="00F10D5C"/>
    <w:rsid w:val="00F10DF8"/>
    <w:rsid w:val="00F32D47"/>
    <w:rsid w:val="00F42F88"/>
    <w:rsid w:val="00F80775"/>
    <w:rsid w:val="00F905B5"/>
    <w:rsid w:val="00F93A8E"/>
    <w:rsid w:val="00FA614F"/>
    <w:rsid w:val="00FB33A7"/>
    <w:rsid w:val="00FC3634"/>
    <w:rsid w:val="00FE7D28"/>
    <w:rsid w:val="00FF20D5"/>
    <w:rsid w:val="00FF27B1"/>
    <w:rsid w:val="00FF2845"/>
    <w:rsid w:val="00FF627B"/>
    <w:rsid w:val="217E3922"/>
    <w:rsid w:val="24A51D5D"/>
    <w:rsid w:val="251C7954"/>
    <w:rsid w:val="258A54CD"/>
    <w:rsid w:val="40DC315A"/>
    <w:rsid w:val="44DE4FFB"/>
    <w:rsid w:val="5C0B2765"/>
    <w:rsid w:val="6593DA0F"/>
    <w:rsid w:val="6BB05867"/>
    <w:rsid w:val="788DD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EDF5F"/>
  <w15:chartTrackingRefBased/>
  <w15:docId w15:val="{A7E28B55-FB20-4816-B1EC-FAF9F8CF9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5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link w:val="BodyTextChar"/>
    <w:uiPriority w:val="99"/>
    <w:unhideWhenUsed/>
    <w:rsid w:val="00CC4258"/>
    <w:pPr>
      <w:spacing w:after="180" w:line="307" w:lineRule="auto"/>
    </w:pPr>
    <w:rPr>
      <w:rFonts w:ascii="Gill Sans MT" w:eastAsia="Times New Roman" w:hAnsi="Gill Sans MT" w:cs="Times New Roman"/>
      <w:b/>
      <w:bCs/>
      <w:color w:val="000000"/>
      <w:kern w:val="28"/>
      <w:sz w:val="17"/>
      <w:szCs w:val="24"/>
      <w:lang w:eastAsia="en-CA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C4258"/>
    <w:rPr>
      <w:rFonts w:ascii="Gill Sans MT" w:eastAsia="Times New Roman" w:hAnsi="Gill Sans MT" w:cs="Times New Roman"/>
      <w:b/>
      <w:bCs/>
      <w:color w:val="000000"/>
      <w:kern w:val="28"/>
      <w:sz w:val="17"/>
      <w:szCs w:val="24"/>
      <w:lang w:eastAsia="en-CA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D6D8B-7185-4169-89B8-6F57374A5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816</Words>
  <Characters>4654</Characters>
  <Application>Microsoft Office Word</Application>
  <DocSecurity>0</DocSecurity>
  <Lines>38</Lines>
  <Paragraphs>10</Paragraphs>
  <ScaleCrop>false</ScaleCrop>
  <Company/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Dugas</dc:creator>
  <cp:keywords/>
  <dc:description/>
  <cp:lastModifiedBy>Judith Dugas</cp:lastModifiedBy>
  <cp:revision>79</cp:revision>
  <cp:lastPrinted>2020-10-02T19:01:00Z</cp:lastPrinted>
  <dcterms:created xsi:type="dcterms:W3CDTF">2020-11-10T14:35:00Z</dcterms:created>
  <dcterms:modified xsi:type="dcterms:W3CDTF">2021-03-03T15:10:00Z</dcterms:modified>
</cp:coreProperties>
</file>